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5AFF8" w14:textId="460C3B04" w:rsidR="003D51C4" w:rsidRPr="00914E0B" w:rsidRDefault="00471943" w:rsidP="007F3C42">
      <w:pPr>
        <w:spacing w:before="240" w:line="220" w:lineRule="exact"/>
        <w:rPr>
          <w:rFonts w:ascii="Avenir Next World" w:hAnsi="Avenir Next World" w:cs="Avenir Next World"/>
          <w:color w:val="3C3C3C"/>
          <w:sz w:val="18"/>
          <w:szCs w:val="18"/>
        </w:rPr>
      </w:pPr>
      <w:permStart w:id="2096590481" w:ed="eveline.barnes@medtronic.com"/>
      <w:permStart w:id="2141017556" w:ed="megan.e.ties@medtronic.com"/>
      <w:r>
        <w:rPr>
          <w:rFonts w:ascii="Avenir Next World" w:hAnsi="Avenir Next World"/>
          <w:noProof/>
          <w:color w:val="3C3C3C"/>
          <w:lang w:eastAsia="pt-BR"/>
        </w:rPr>
        <w:drawing>
          <wp:anchor distT="0" distB="0" distL="114300" distR="114300" simplePos="0" relativeHeight="251658240" behindDoc="0" locked="0" layoutInCell="1" allowOverlap="1" wp14:anchorId="388236B9" wp14:editId="6ECBE212">
            <wp:simplePos x="0" y="0"/>
            <wp:positionH relativeFrom="page">
              <wp:posOffset>590550</wp:posOffset>
            </wp:positionH>
            <wp:positionV relativeFrom="page">
              <wp:posOffset>626745</wp:posOffset>
            </wp:positionV>
            <wp:extent cx="1188720" cy="210312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210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ermEnd w:id="2096590481"/>
      <w:permEnd w:id="2141017556"/>
      <w:r w:rsidRPr="00914E0B">
        <w:rPr>
          <w:rFonts w:ascii="Avenir Next World" w:hAnsi="Avenir Next World"/>
          <w:color w:val="3C3C3C"/>
          <w:sz w:val="18"/>
          <w:szCs w:val="18"/>
        </w:rPr>
        <w:t xml:space="preserve">7000 Central Ave NE </w:t>
      </w:r>
    </w:p>
    <w:p w14:paraId="67001246" w14:textId="77777777" w:rsidR="0083039C" w:rsidRPr="00914E0B" w:rsidRDefault="0083039C" w:rsidP="004A2E10">
      <w:pPr>
        <w:spacing w:line="200" w:lineRule="exact"/>
        <w:rPr>
          <w:rFonts w:ascii="Avenir Next World" w:hAnsi="Avenir Next World" w:cs="Avenir Next World"/>
          <w:color w:val="3C3C3C"/>
          <w:sz w:val="18"/>
          <w:szCs w:val="18"/>
        </w:rPr>
      </w:pPr>
      <w:r w:rsidRPr="00914E0B">
        <w:rPr>
          <w:rFonts w:ascii="Avenir Next World" w:hAnsi="Avenir Next World"/>
          <w:color w:val="3C3C3C"/>
          <w:sz w:val="18"/>
          <w:szCs w:val="18"/>
        </w:rPr>
        <w:t>Minneapolis, MN 55432</w:t>
      </w:r>
    </w:p>
    <w:p w14:paraId="097105D0" w14:textId="35692A4C" w:rsidR="00A82048" w:rsidRPr="00F62320" w:rsidRDefault="004A2E10" w:rsidP="00F62320">
      <w:pPr>
        <w:spacing w:after="160" w:line="200" w:lineRule="exact"/>
        <w:rPr>
          <w:rFonts w:ascii="Avenir Next World" w:hAnsi="Avenir Next World" w:cs="Avenir Next World"/>
          <w:color w:val="3C3C3C"/>
          <w:sz w:val="18"/>
          <w:szCs w:val="18"/>
        </w:rPr>
      </w:pPr>
      <w:r>
        <w:rPr>
          <w:rFonts w:ascii="Avenir Next World" w:hAnsi="Avenir Next World"/>
          <w:color w:val="3C3C3C"/>
          <w:sz w:val="18"/>
          <w:szCs w:val="18"/>
        </w:rPr>
        <w:t>www.medtronic.com</w:t>
      </w:r>
    </w:p>
    <w:p w14:paraId="0A8E77D4" w14:textId="37D70360" w:rsidR="006C48A6" w:rsidRPr="00F62320" w:rsidRDefault="00BE6556" w:rsidP="4402CA13">
      <w:pPr>
        <w:jc w:val="center"/>
        <w:outlineLvl w:val="0"/>
        <w:rPr>
          <w:rFonts w:ascii="Avenir Next World" w:eastAsia="Times New Roman" w:hAnsi="Avenir Next World" w:cs="Avenir Next World"/>
          <w:b/>
          <w:bCs/>
          <w:sz w:val="21"/>
          <w:szCs w:val="21"/>
        </w:rPr>
      </w:pPr>
      <w:r>
        <w:rPr>
          <w:rFonts w:ascii="Avenir Next World" w:hAnsi="Avenir Next World"/>
          <w:b/>
          <w:bCs/>
          <w:sz w:val="21"/>
          <w:szCs w:val="21"/>
        </w:rPr>
        <w:t>Formulário de Confirmação do Médico</w:t>
      </w:r>
    </w:p>
    <w:p w14:paraId="621B2E1C" w14:textId="77777777" w:rsidR="0059632B" w:rsidRPr="00F62320" w:rsidRDefault="0059632B" w:rsidP="0059632B">
      <w:pPr>
        <w:jc w:val="center"/>
        <w:outlineLvl w:val="0"/>
        <w:rPr>
          <w:rFonts w:ascii="Avenir Next World" w:eastAsia="Times New Roman" w:hAnsi="Avenir Next World" w:cs="Avenir Next World"/>
          <w:b/>
          <w:bCs/>
          <w:color w:val="FF0000"/>
        </w:rPr>
      </w:pPr>
      <w:r>
        <w:rPr>
          <w:rFonts w:ascii="Avenir Next World" w:hAnsi="Avenir Next World"/>
          <w:b/>
          <w:bCs/>
          <w:color w:val="FF0000"/>
        </w:rPr>
        <w:t>URGENTE: CORREÇÃO DE DISPOSITIVO MÉDICO</w:t>
      </w:r>
    </w:p>
    <w:p w14:paraId="47C4CC93" w14:textId="403BDFBC" w:rsidR="0059632B" w:rsidRPr="00F62320" w:rsidRDefault="003F6AE2" w:rsidP="0059632B">
      <w:pPr>
        <w:jc w:val="center"/>
        <w:outlineLvl w:val="0"/>
        <w:rPr>
          <w:rFonts w:ascii="Avenir Next World" w:eastAsia="Times New Roman" w:hAnsi="Avenir Next World" w:cs="Avenir Next World"/>
        </w:rPr>
      </w:pPr>
      <w:r>
        <w:rPr>
          <w:rFonts w:ascii="Avenir Next World" w:hAnsi="Avenir Next World"/>
        </w:rPr>
        <w:t>SynchroMed™ II, Modelo 8637</w:t>
      </w:r>
    </w:p>
    <w:p w14:paraId="339783B4" w14:textId="4DA40BF7" w:rsidR="00E527BA" w:rsidRPr="00F62320" w:rsidRDefault="003F6AE2" w:rsidP="00F62320">
      <w:pPr>
        <w:jc w:val="center"/>
        <w:outlineLvl w:val="0"/>
        <w:rPr>
          <w:rFonts w:ascii="Avenir Next World" w:eastAsia="Times New Roman" w:hAnsi="Avenir Next World" w:cs="Avenir Next World"/>
          <w:b/>
          <w:bCs/>
        </w:rPr>
      </w:pPr>
      <w:r>
        <w:rPr>
          <w:rFonts w:ascii="Avenir Next World" w:hAnsi="Avenir Next World"/>
          <w:b/>
          <w:bCs/>
        </w:rPr>
        <w:t xml:space="preserve">Diretrizes de RM para o Sistema de Infusão SynchroMed </w:t>
      </w:r>
    </w:p>
    <w:p w14:paraId="0119D2E2" w14:textId="5A85532F" w:rsidR="0083039C" w:rsidRDefault="003F6AE2" w:rsidP="00F62320">
      <w:pPr>
        <w:rPr>
          <w:rFonts w:ascii="Avenir Next World" w:hAnsi="Avenir Next World" w:cs="Avenir Next World"/>
          <w:bCs/>
          <w:iCs/>
          <w:sz w:val="18"/>
          <w:szCs w:val="18"/>
        </w:rPr>
      </w:pPr>
      <w:r>
        <w:rPr>
          <w:rFonts w:ascii="Avenir Next World" w:hAnsi="Avenir Next World"/>
          <w:bCs/>
          <w:iCs/>
          <w:sz w:val="18"/>
          <w:szCs w:val="18"/>
        </w:rPr>
        <w:t xml:space="preserve">Novembro de 2023 </w:t>
      </w:r>
    </w:p>
    <w:p w14:paraId="2523074C" w14:textId="77777777" w:rsidR="0081006B" w:rsidRPr="0081006B" w:rsidRDefault="0081006B" w:rsidP="00F62320">
      <w:pPr>
        <w:rPr>
          <w:rFonts w:ascii="Avenir Next World" w:hAnsi="Avenir Next World" w:cs="Avenir Next World"/>
          <w:bCs/>
          <w:iCs/>
          <w:sz w:val="18"/>
          <w:szCs w:val="18"/>
        </w:rPr>
      </w:pPr>
    </w:p>
    <w:p w14:paraId="638B43A8" w14:textId="274CFCB4" w:rsidR="00587D8E" w:rsidRPr="0081006B" w:rsidRDefault="00714E5C" w:rsidP="00587D8E">
      <w:pPr>
        <w:outlineLvl w:val="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ID do Médico:</w:t>
      </w:r>
    </w:p>
    <w:p w14:paraId="6C348A4F" w14:textId="05F92261" w:rsidR="003E25BD" w:rsidRPr="0081006B" w:rsidRDefault="00587D8E" w:rsidP="00587D8E">
      <w:pPr>
        <w:outlineLvl w:val="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Nome do Médico:</w:t>
      </w:r>
    </w:p>
    <w:p w14:paraId="5E30CD37" w14:textId="526D2C46" w:rsidR="00381EAD" w:rsidRPr="0081006B" w:rsidRDefault="0012345F" w:rsidP="00446887">
      <w:pPr>
        <w:outlineLvl w:val="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Nome da Conta:</w:t>
      </w:r>
    </w:p>
    <w:p w14:paraId="1F3C0D1A" w14:textId="612832C6" w:rsidR="006C48A6" w:rsidRPr="0081006B" w:rsidRDefault="006C48A6" w:rsidP="00446887">
      <w:pPr>
        <w:outlineLvl w:val="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Endereço</w:t>
      </w:r>
    </w:p>
    <w:p w14:paraId="5DCF707E" w14:textId="77777777" w:rsidR="006C48A6" w:rsidRPr="0081006B" w:rsidRDefault="006C48A6" w:rsidP="00446887">
      <w:pPr>
        <w:outlineLvl w:val="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Cidade, Estado, Código Postal</w:t>
      </w:r>
    </w:p>
    <w:p w14:paraId="72DC4862" w14:textId="77777777" w:rsidR="00DB6A6F" w:rsidRPr="0081006B" w:rsidRDefault="00DB6A6F" w:rsidP="00446887">
      <w:pPr>
        <w:outlineLvl w:val="0"/>
        <w:rPr>
          <w:rFonts w:ascii="Avenir Next World" w:eastAsia="Times New Roman" w:hAnsi="Avenir Next World" w:cs="Avenir Next World"/>
          <w:sz w:val="18"/>
          <w:szCs w:val="18"/>
        </w:rPr>
      </w:pPr>
    </w:p>
    <w:p w14:paraId="640440D6" w14:textId="78DD386F" w:rsidR="006C48A6" w:rsidRPr="0081006B" w:rsidRDefault="006C48A6" w:rsidP="00446887">
      <w:pPr>
        <w:rPr>
          <w:rFonts w:ascii="Avenir Next World" w:hAnsi="Avenir Next World" w:cs="Avenir Next World"/>
          <w:b/>
          <w:sz w:val="18"/>
          <w:szCs w:val="18"/>
          <w:u w:val="single"/>
        </w:rPr>
      </w:pPr>
      <w:r>
        <w:rPr>
          <w:rFonts w:ascii="Avenir Next World" w:hAnsi="Avenir Next World"/>
          <w:b/>
          <w:sz w:val="18"/>
          <w:szCs w:val="18"/>
          <w:u w:val="single"/>
        </w:rPr>
        <w:t xml:space="preserve">Somente para o preenchimento dos Clientes da Medtronic - Preencha todos os campos abaixo e devolva imediatamente </w:t>
      </w:r>
    </w:p>
    <w:p w14:paraId="019538E0" w14:textId="6D378D1B" w:rsidR="00B90CE3" w:rsidRPr="0081006B" w:rsidRDefault="00B90CE3" w:rsidP="00446887">
      <w:pPr>
        <w:jc w:val="both"/>
        <w:outlineLvl w:val="0"/>
        <w:rPr>
          <w:rFonts w:ascii="Avenir Next World" w:hAnsi="Avenir Next World" w:cs="Avenir Next World"/>
          <w:i/>
          <w:iCs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Ao assinar este formulário, eu confirmo que li a Carta de Notificação de Correção de Dispositivo Médico Urgente, datada de novembro de 2023, enviada pela Medtronic e relacionada </w:t>
      </w:r>
      <w:bookmarkStart w:id="0" w:name="_Hlk147899128"/>
      <w:r>
        <w:rPr>
          <w:rFonts w:ascii="Avenir Next World" w:hAnsi="Avenir Next World"/>
          <w:sz w:val="18"/>
          <w:szCs w:val="18"/>
        </w:rPr>
        <w:t>às Diretrizes de RM para o Sistema de Infusão SynchroMed</w:t>
      </w:r>
      <w:bookmarkEnd w:id="0"/>
      <w:r>
        <w:rPr>
          <w:rFonts w:ascii="Avenir Next World" w:hAnsi="Avenir Next World"/>
          <w:sz w:val="18"/>
          <w:szCs w:val="18"/>
        </w:rPr>
        <w:t>, e tomei a medida apropriada</w:t>
      </w:r>
      <w:r>
        <w:rPr>
          <w:rFonts w:ascii="Avenir Next World" w:hAnsi="Avenir Next World"/>
          <w:i/>
          <w:iCs/>
          <w:sz w:val="18"/>
          <w:szCs w:val="18"/>
        </w:rPr>
        <w:t>.</w:t>
      </w:r>
    </w:p>
    <w:p w14:paraId="1A87BCDC" w14:textId="77777777" w:rsidR="00641939" w:rsidRPr="0081006B" w:rsidRDefault="00641939" w:rsidP="00446887">
      <w:pPr>
        <w:ind w:left="540" w:hanging="360"/>
        <w:jc w:val="both"/>
        <w:rPr>
          <w:rFonts w:ascii="Avenir Next World" w:hAnsi="Avenir Next World" w:cs="Avenir Next World"/>
          <w:i/>
          <w:color w:val="000000" w:themeColor="text1"/>
          <w:sz w:val="18"/>
          <w:szCs w:val="18"/>
        </w:rPr>
      </w:pPr>
    </w:p>
    <w:p w14:paraId="1707D97F" w14:textId="75418862" w:rsidR="00446887" w:rsidRPr="0081006B" w:rsidRDefault="006847C4" w:rsidP="00446887">
      <w:pPr>
        <w:tabs>
          <w:tab w:val="left" w:pos="2070"/>
          <w:tab w:val="left" w:pos="11520"/>
        </w:tabs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Preencha e assine o formulário conforme indicado abaixo e envie-o por e-mail para </w:t>
      </w:r>
      <w:hyperlink r:id="rId12" w:history="1">
        <w:r>
          <w:rPr>
            <w:rStyle w:val="Hyperlink"/>
            <w:rFonts w:ascii="Avenir Next World" w:hAnsi="Avenir Next World"/>
            <w:sz w:val="18"/>
            <w:szCs w:val="18"/>
          </w:rPr>
          <w:t>rs.fcaneurolatamssc@medtronic.com</w:t>
        </w:r>
      </w:hyperlink>
      <w:r>
        <w:t>.</w:t>
      </w:r>
      <w:r>
        <w:rPr>
          <w:rFonts w:ascii="Avenir Next World" w:hAnsi="Avenir Next World"/>
          <w:sz w:val="18"/>
          <w:szCs w:val="18"/>
        </w:rPr>
        <w:t xml:space="preserve"> Caso tenha dúvidas, entre em contato com seu Representante Local Medtronic.</w:t>
      </w:r>
    </w:p>
    <w:p w14:paraId="35DDE002" w14:textId="1BE785E5" w:rsidR="00F67CD2" w:rsidRPr="0081006B" w:rsidRDefault="00F67CD2" w:rsidP="00446887">
      <w:pPr>
        <w:tabs>
          <w:tab w:val="left" w:pos="2070"/>
          <w:tab w:val="left" w:pos="11520"/>
        </w:tabs>
        <w:rPr>
          <w:rFonts w:ascii="Avenir Next World" w:hAnsi="Avenir Next World" w:cs="Avenir Next World"/>
          <w:sz w:val="18"/>
          <w:szCs w:val="18"/>
        </w:rPr>
      </w:pPr>
    </w:p>
    <w:p w14:paraId="07AB88B6" w14:textId="7D05F296" w:rsidR="00F67CD2" w:rsidRPr="0081006B" w:rsidRDefault="00F67CD2" w:rsidP="00F67CD2">
      <w:pPr>
        <w:tabs>
          <w:tab w:val="left" w:pos="2070"/>
          <w:tab w:val="left" w:pos="11520"/>
        </w:tabs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Caso você não esteja mais implantando e/ou tratando os pacientes com os produtos SynchroMed II (Modelo 8637), e/ou recebeu este formulário indevidamente, forneça uma explicação detalhada no espaço abaixo para que os registros da Medtronic sejam atualizados de forma correspondente.</w:t>
      </w:r>
    </w:p>
    <w:p w14:paraId="4D0B8658" w14:textId="77777777" w:rsidR="006847C4" w:rsidRPr="0081006B" w:rsidRDefault="006847C4" w:rsidP="00446887">
      <w:pPr>
        <w:rPr>
          <w:rFonts w:ascii="Avenir Next World" w:hAnsi="Avenir Next World" w:cs="Avenir Next World"/>
          <w:sz w:val="18"/>
          <w:szCs w:val="18"/>
        </w:rPr>
      </w:pPr>
    </w:p>
    <w:p w14:paraId="4E2DB9E8" w14:textId="123CA3BF" w:rsidR="003745ED" w:rsidRPr="0081006B" w:rsidRDefault="00A51A4E" w:rsidP="00446887">
      <w:pPr>
        <w:tabs>
          <w:tab w:val="left" w:pos="7200"/>
          <w:tab w:val="left" w:pos="7560"/>
          <w:tab w:val="left" w:pos="10080"/>
        </w:tabs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Nome do Médico: </w:t>
      </w:r>
      <w:r>
        <w:rPr>
          <w:rFonts w:ascii="Avenir Next World" w:hAnsi="Avenir Next World"/>
          <w:sz w:val="18"/>
          <w:szCs w:val="18"/>
          <w:u w:val="single"/>
        </w:rPr>
        <w:tab/>
      </w:r>
      <w:r>
        <w:rPr>
          <w:rFonts w:ascii="Avenir Next World" w:hAnsi="Avenir Next World"/>
          <w:sz w:val="18"/>
          <w:szCs w:val="18"/>
        </w:rPr>
        <w:tab/>
        <w:t xml:space="preserve">Data: </w:t>
      </w:r>
      <w:r>
        <w:rPr>
          <w:rFonts w:ascii="Avenir Next World" w:hAnsi="Avenir Next World"/>
          <w:sz w:val="18"/>
          <w:szCs w:val="18"/>
          <w:u w:val="single"/>
        </w:rPr>
        <w:tab/>
      </w:r>
    </w:p>
    <w:p w14:paraId="225AEEF9" w14:textId="7FE45C77" w:rsidR="00A11B3F" w:rsidRPr="0081006B" w:rsidRDefault="003745ED" w:rsidP="00914E0B">
      <w:pPr>
        <w:tabs>
          <w:tab w:val="left" w:pos="7200"/>
          <w:tab w:val="left" w:pos="7560"/>
          <w:tab w:val="left" w:pos="10080"/>
        </w:tabs>
        <w:ind w:left="3240"/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>(Nome, Sobrenome)</w:t>
      </w:r>
    </w:p>
    <w:p w14:paraId="6373F424" w14:textId="3DE6803D" w:rsidR="00446887" w:rsidRPr="0081006B" w:rsidRDefault="00A51A4E" w:rsidP="00F62320">
      <w:pPr>
        <w:tabs>
          <w:tab w:val="left" w:pos="7200"/>
          <w:tab w:val="left" w:pos="7560"/>
          <w:tab w:val="left" w:pos="10080"/>
        </w:tabs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Cargo do Médico: </w:t>
      </w:r>
      <w:r>
        <w:rPr>
          <w:rFonts w:ascii="Avenir Next World" w:hAnsi="Avenir Next World"/>
          <w:sz w:val="18"/>
          <w:szCs w:val="18"/>
          <w:u w:val="single"/>
        </w:rPr>
        <w:tab/>
      </w:r>
    </w:p>
    <w:p w14:paraId="1B3E139A" w14:textId="77777777" w:rsidR="00AA1D12" w:rsidRPr="0081006B" w:rsidRDefault="00AA1D12" w:rsidP="00F62320">
      <w:pPr>
        <w:tabs>
          <w:tab w:val="left" w:pos="7200"/>
          <w:tab w:val="left" w:pos="7560"/>
          <w:tab w:val="left" w:pos="10080"/>
        </w:tabs>
        <w:rPr>
          <w:rFonts w:ascii="Avenir Next World" w:hAnsi="Avenir Next World" w:cs="Avenir Next World"/>
          <w:sz w:val="18"/>
          <w:szCs w:val="18"/>
        </w:rPr>
      </w:pPr>
    </w:p>
    <w:p w14:paraId="63A61DDE" w14:textId="1564EC4A" w:rsidR="00446887" w:rsidRPr="0081006B" w:rsidRDefault="00A51A4E" w:rsidP="00F62320">
      <w:pPr>
        <w:tabs>
          <w:tab w:val="left" w:pos="7200"/>
          <w:tab w:val="left" w:pos="7560"/>
          <w:tab w:val="left" w:pos="10080"/>
        </w:tabs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Assinatura do Médico: </w:t>
      </w:r>
      <w:r>
        <w:rPr>
          <w:rFonts w:ascii="Avenir Next World" w:hAnsi="Avenir Next World"/>
          <w:sz w:val="18"/>
          <w:szCs w:val="18"/>
          <w:u w:val="single"/>
        </w:rPr>
        <w:tab/>
      </w:r>
    </w:p>
    <w:p w14:paraId="78BCC2D7" w14:textId="18FE1F79" w:rsidR="00764ED8" w:rsidRPr="0081006B" w:rsidRDefault="003745ED" w:rsidP="00F62320">
      <w:pPr>
        <w:tabs>
          <w:tab w:val="left" w:pos="7200"/>
          <w:tab w:val="left" w:pos="7560"/>
          <w:tab w:val="left" w:pos="10080"/>
        </w:tabs>
        <w:rPr>
          <w:rFonts w:ascii="Avenir Next World" w:hAnsi="Avenir Next World" w:cs="Avenir Next World"/>
          <w:sz w:val="18"/>
          <w:szCs w:val="18"/>
          <w:u w:val="single"/>
        </w:rPr>
      </w:pPr>
      <w:r>
        <w:rPr>
          <w:rFonts w:ascii="Avenir Next World" w:hAnsi="Avenir Next World"/>
          <w:sz w:val="18"/>
          <w:szCs w:val="18"/>
        </w:rPr>
        <w:t xml:space="preserve">Telefone: </w:t>
      </w:r>
      <w:r>
        <w:rPr>
          <w:rFonts w:ascii="Avenir Next World" w:hAnsi="Avenir Next World"/>
          <w:sz w:val="18"/>
          <w:szCs w:val="18"/>
          <w:u w:val="single"/>
        </w:rPr>
        <w:tab/>
      </w:r>
    </w:p>
    <w:p w14:paraId="398C7506" w14:textId="2BBD46B8" w:rsidR="00374BF1" w:rsidRPr="0081006B" w:rsidRDefault="00764ED8" w:rsidP="00F62320">
      <w:pPr>
        <w:tabs>
          <w:tab w:val="left" w:pos="7200"/>
          <w:tab w:val="left" w:pos="7560"/>
          <w:tab w:val="left" w:pos="10080"/>
        </w:tabs>
        <w:rPr>
          <w:rFonts w:ascii="Avenir Next World" w:hAnsi="Avenir Next World" w:cs="Avenir Next World"/>
          <w:sz w:val="18"/>
          <w:szCs w:val="18"/>
        </w:rPr>
      </w:pPr>
      <w:r>
        <w:rPr>
          <w:rFonts w:ascii="Avenir Next World" w:hAnsi="Avenir Next World"/>
          <w:sz w:val="18"/>
          <w:szCs w:val="18"/>
        </w:rPr>
        <w:t xml:space="preserve">E-mail: </w:t>
      </w:r>
      <w:r>
        <w:rPr>
          <w:rFonts w:ascii="Avenir Next World" w:hAnsi="Avenir Next World"/>
          <w:sz w:val="18"/>
          <w:szCs w:val="18"/>
          <w:u w:val="single"/>
        </w:rPr>
        <w:tab/>
      </w:r>
    </w:p>
    <w:p w14:paraId="09994047" w14:textId="7C2E6CD4" w:rsidR="00446887" w:rsidRPr="0081006B" w:rsidRDefault="00F67CD2" w:rsidP="00F62320">
      <w:pPr>
        <w:tabs>
          <w:tab w:val="left" w:pos="7200"/>
          <w:tab w:val="left" w:pos="7560"/>
          <w:tab w:val="left" w:pos="10080"/>
        </w:tabs>
        <w:rPr>
          <w:rFonts w:ascii="Avenir Next World" w:hAnsi="Avenir Next World" w:cs="Avenir Next World"/>
          <w:sz w:val="18"/>
          <w:szCs w:val="18"/>
          <w:u w:val="single"/>
        </w:rPr>
      </w:pPr>
      <w:r>
        <w:rPr>
          <w:rFonts w:ascii="Avenir Next World" w:hAnsi="Avenir Next World"/>
          <w:sz w:val="18"/>
          <w:szCs w:val="18"/>
        </w:rPr>
        <w:t xml:space="preserve">Comentários: </w:t>
      </w:r>
      <w:r>
        <w:rPr>
          <w:rFonts w:ascii="Avenir Next World" w:hAnsi="Avenir Next World"/>
          <w:sz w:val="18"/>
          <w:szCs w:val="18"/>
          <w:u w:val="single"/>
        </w:rPr>
        <w:tab/>
      </w:r>
    </w:p>
    <w:p w14:paraId="46ABF7B8" w14:textId="77777777" w:rsidR="00914E0B" w:rsidRPr="0081006B" w:rsidRDefault="00914E0B" w:rsidP="00F62320">
      <w:pPr>
        <w:tabs>
          <w:tab w:val="left" w:pos="7200"/>
          <w:tab w:val="left" w:pos="7560"/>
          <w:tab w:val="left" w:pos="10080"/>
        </w:tabs>
        <w:rPr>
          <w:rFonts w:ascii="Avenir Next World" w:hAnsi="Avenir Next World" w:cs="Avenir Next World"/>
          <w:sz w:val="18"/>
          <w:szCs w:val="18"/>
          <w:u w:val="single"/>
        </w:rPr>
      </w:pPr>
    </w:p>
    <w:p w14:paraId="45B0C756" w14:textId="797F976F" w:rsidR="00C60B4C" w:rsidRPr="0081006B" w:rsidRDefault="006D051C" w:rsidP="00914E0B">
      <w:pPr>
        <w:tabs>
          <w:tab w:val="left" w:pos="2070"/>
          <w:tab w:val="left" w:pos="11520"/>
        </w:tabs>
        <w:rPr>
          <w:rFonts w:ascii="Avenir Next World" w:hAnsi="Avenir Next World" w:cs="Avenir Next World"/>
          <w:b/>
          <w:bCs/>
          <w:sz w:val="16"/>
          <w:szCs w:val="16"/>
        </w:rPr>
      </w:pPr>
      <w:r>
        <w:rPr>
          <w:rFonts w:ascii="Avenir Next World" w:hAnsi="Avenir Next World"/>
          <w:b/>
          <w:i/>
          <w:iCs/>
          <w:sz w:val="16"/>
          <w:szCs w:val="16"/>
        </w:rPr>
        <w:t xml:space="preserve">Nota: </w:t>
      </w:r>
      <w:r>
        <w:rPr>
          <w:rFonts w:ascii="Avenir Next World" w:hAnsi="Avenir Next World"/>
          <w:bCs/>
          <w:i/>
          <w:iCs/>
          <w:sz w:val="16"/>
          <w:szCs w:val="16"/>
        </w:rPr>
        <w:t xml:space="preserve">Os lembretes deste </w:t>
      </w:r>
      <w:r w:rsidR="00B60484">
        <w:rPr>
          <w:rFonts w:ascii="Avenir Next World" w:hAnsi="Avenir Next World"/>
          <w:bCs/>
          <w:i/>
          <w:iCs/>
          <w:sz w:val="16"/>
          <w:szCs w:val="16"/>
        </w:rPr>
        <w:t>alerta</w:t>
      </w:r>
      <w:r>
        <w:rPr>
          <w:rFonts w:ascii="Avenir Next World" w:hAnsi="Avenir Next World"/>
          <w:bCs/>
          <w:i/>
          <w:iCs/>
          <w:sz w:val="16"/>
          <w:szCs w:val="16"/>
        </w:rPr>
        <w:t xml:space="preserve"> podem continuar a ser enviados até que uma resposta seja recebida. Caso haja algum campo no formulário que você desconheça ou sobre o qual você não possua informações, escreva N/A ou cancele o espaço com uma linha. Os campos de nome, assinatura, data e país sempre devem ser preenchidos. Observe que os formulários com espaços em branco não são aceitos como válidos.</w:t>
      </w:r>
    </w:p>
    <w:sectPr w:rsidR="00C60B4C" w:rsidRPr="0081006B" w:rsidSect="00A145C8">
      <w:headerReference w:type="default" r:id="rId13"/>
      <w:footerReference w:type="default" r:id="rId14"/>
      <w:footerReference w:type="first" r:id="rId15"/>
      <w:type w:val="continuous"/>
      <w:pgSz w:w="12240" w:h="15840" w:code="1"/>
      <w:pgMar w:top="855" w:right="990" w:bottom="1152" w:left="900" w:header="450" w:footer="3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1A154" w14:textId="77777777" w:rsidR="00882051" w:rsidRDefault="00882051" w:rsidP="00C223C8">
      <w:pPr>
        <w:pStyle w:val="Footer"/>
      </w:pPr>
      <w:r>
        <w:separator/>
      </w:r>
    </w:p>
  </w:endnote>
  <w:endnote w:type="continuationSeparator" w:id="0">
    <w:p w14:paraId="13DA6C75" w14:textId="77777777" w:rsidR="00882051" w:rsidRDefault="00882051" w:rsidP="00C223C8">
      <w:pPr>
        <w:pStyle w:val="Footer"/>
      </w:pPr>
      <w:r>
        <w:continuationSeparator/>
      </w:r>
    </w:p>
  </w:endnote>
  <w:endnote w:type="continuationNotice" w:id="1">
    <w:p w14:paraId="5EAEE3E8" w14:textId="77777777" w:rsidR="00882051" w:rsidRDefault="008820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World">
    <w:altName w:val="Calibri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10188"/>
    </w:tblGrid>
    <w:tr w:rsidR="007A3D50" w:rsidRPr="00C6695C" w14:paraId="747B8AAB" w14:textId="77777777" w:rsidTr="007A3D50">
      <w:tc>
        <w:tcPr>
          <w:tcW w:w="10188" w:type="dxa"/>
        </w:tcPr>
        <w:p w14:paraId="5CCB200E" w14:textId="02A5454E" w:rsidR="007A3D50" w:rsidRPr="00EA24FC" w:rsidRDefault="007A3D50" w:rsidP="00AD20AE">
          <w:pPr>
            <w:pStyle w:val="Footer"/>
            <w:tabs>
              <w:tab w:val="clear" w:pos="8640"/>
              <w:tab w:val="right" w:pos="9972"/>
            </w:tabs>
            <w:rPr>
              <w:rFonts w:ascii="Avenir Next World" w:hAnsi="Avenir Next World" w:cs="Avenir Next World"/>
              <w:bCs/>
              <w:color w:val="0070C0"/>
              <w:sz w:val="14"/>
              <w:szCs w:val="14"/>
            </w:rPr>
          </w:pPr>
          <w:r>
            <w:rPr>
              <w:rFonts w:ascii="Avenir Next World" w:hAnsi="Avenir Next World"/>
              <w:bCs/>
              <w:sz w:val="14"/>
              <w:szCs w:val="14"/>
            </w:rPr>
            <w:t>Confirmação do Consignatário - Somente Notificação</w:t>
          </w:r>
          <w:r>
            <w:rPr>
              <w:rFonts w:ascii="Avenir Next World" w:hAnsi="Avenir Next World"/>
              <w:bCs/>
              <w:color w:val="0070C0"/>
              <w:sz w:val="14"/>
              <w:szCs w:val="14"/>
            </w:rPr>
            <w:tab/>
          </w:r>
          <w:r>
            <w:rPr>
              <w:rFonts w:ascii="Avenir Next World" w:hAnsi="Avenir Next World"/>
              <w:bCs/>
              <w:color w:val="0070C0"/>
              <w:sz w:val="14"/>
              <w:szCs w:val="14"/>
            </w:rPr>
            <w:tab/>
          </w:r>
          <w:r>
            <w:rPr>
              <w:rFonts w:ascii="Avenir Next World" w:hAnsi="Avenir Next World"/>
              <w:bCs/>
              <w:sz w:val="14"/>
              <w:szCs w:val="14"/>
            </w:rPr>
            <w:t>004-F264 Rev. B</w:t>
          </w:r>
          <w:r>
            <w:rPr>
              <w:rFonts w:ascii="Avenir Next World" w:hAnsi="Avenir Next World"/>
              <w:bCs/>
              <w:color w:val="0070C0"/>
              <w:sz w:val="14"/>
              <w:szCs w:val="14"/>
            </w:rPr>
            <w:t xml:space="preserve"> </w:t>
          </w:r>
        </w:p>
        <w:p w14:paraId="7799A7D4" w14:textId="079B33F4" w:rsidR="007A3D50" w:rsidRPr="00914E0B" w:rsidRDefault="007A3D50" w:rsidP="00AD20AE">
          <w:pPr>
            <w:pStyle w:val="Footer"/>
            <w:tabs>
              <w:tab w:val="clear" w:pos="4320"/>
              <w:tab w:val="clear" w:pos="8640"/>
              <w:tab w:val="center" w:pos="4854"/>
              <w:tab w:val="right" w:pos="9972"/>
            </w:tabs>
            <w:rPr>
              <w:rFonts w:ascii="Avenir Next World" w:hAnsi="Avenir Next World"/>
              <w:b/>
              <w:color w:val="FF0000"/>
              <w:sz w:val="18"/>
              <w:szCs w:val="18"/>
              <w:lang w:val="it-IT"/>
            </w:rPr>
          </w:pPr>
          <w:bookmarkStart w:id="1" w:name="_Hlk140219136"/>
          <w:r w:rsidRPr="00914E0B">
            <w:rPr>
              <w:rFonts w:ascii="Avenir Next World" w:hAnsi="Avenir Next World"/>
              <w:b/>
              <w:sz w:val="14"/>
              <w:szCs w:val="14"/>
              <w:lang w:val="it-IT"/>
            </w:rPr>
            <w:t>FA1367_A</w:t>
          </w:r>
          <w:bookmarkEnd w:id="1"/>
          <w:r w:rsidRPr="00914E0B">
            <w:rPr>
              <w:b/>
              <w:bCs/>
              <w:i/>
              <w:iCs/>
              <w:sz w:val="18"/>
              <w:szCs w:val="18"/>
              <w:lang w:val="it-IT"/>
            </w:rPr>
            <w:tab/>
          </w:r>
          <w:r w:rsidRPr="00914E0B">
            <w:rPr>
              <w:rFonts w:ascii="Avenir Next World" w:hAnsi="Avenir Next World"/>
              <w:b/>
              <w:color w:val="FF0000"/>
              <w:sz w:val="18"/>
              <w:szCs w:val="18"/>
              <w:lang w:val="it-IT"/>
            </w:rPr>
            <w:t>CONFIDENCIAL</w:t>
          </w:r>
        </w:p>
        <w:p w14:paraId="5CC85BB0" w14:textId="77777777" w:rsidR="007A3D50" w:rsidRPr="00914E0B" w:rsidRDefault="007A3D50" w:rsidP="00AA1D12">
          <w:pPr>
            <w:pStyle w:val="Footer"/>
            <w:rPr>
              <w:rFonts w:ascii="Avenir Next World" w:hAnsi="Avenir Next World" w:cs="Avenir Next World"/>
              <w:sz w:val="14"/>
              <w:szCs w:val="14"/>
              <w:lang w:val="it-IT"/>
            </w:rPr>
          </w:pPr>
        </w:p>
        <w:p w14:paraId="0D724987" w14:textId="77777777" w:rsidR="007A3D50" w:rsidRPr="0006301A" w:rsidRDefault="00D92B4C" w:rsidP="00AA1D12">
          <w:pPr>
            <w:pStyle w:val="Footer"/>
            <w:jc w:val="center"/>
            <w:rPr>
              <w:sz w:val="16"/>
              <w:szCs w:val="16"/>
            </w:rPr>
          </w:pPr>
          <w:sdt>
            <w:sdtPr>
              <w:rPr>
                <w:sz w:val="16"/>
                <w:szCs w:val="16"/>
              </w:rPr>
              <w:id w:val="1988435520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6"/>
                    <w:szCs w:val="16"/>
                  </w:rPr>
                  <w:id w:val="-110704223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8E1ADF">
                    <w:rPr>
                      <w:sz w:val="16"/>
                      <w:szCs w:val="16"/>
                    </w:rPr>
                    <w:t xml:space="preserve">Página </w:t>
                  </w:r>
                  <w:r w:rsidR="007A3D50" w:rsidRPr="00155A27">
                    <w:rPr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="007A3D50" w:rsidRPr="00155A27">
                    <w:rPr>
                      <w:b/>
                      <w:bCs/>
                      <w:sz w:val="16"/>
                      <w:szCs w:val="16"/>
                    </w:rPr>
                    <w:instrText xml:space="preserve"> PAGE </w:instrText>
                  </w:r>
                  <w:r w:rsidR="007A3D50" w:rsidRPr="00155A27">
                    <w:rPr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B60484">
                    <w:rPr>
                      <w:b/>
                      <w:bCs/>
                      <w:noProof/>
                      <w:sz w:val="16"/>
                      <w:szCs w:val="16"/>
                    </w:rPr>
                    <w:t>2</w:t>
                  </w:r>
                  <w:r w:rsidR="007A3D50" w:rsidRPr="00155A27">
                    <w:rPr>
                      <w:b/>
                      <w:bCs/>
                      <w:sz w:val="16"/>
                      <w:szCs w:val="16"/>
                    </w:rPr>
                    <w:fldChar w:fldCharType="end"/>
                  </w:r>
                  <w:r w:rsidR="008E1ADF">
                    <w:rPr>
                      <w:sz w:val="16"/>
                      <w:szCs w:val="16"/>
                    </w:rPr>
                    <w:t xml:space="preserve"> de </w:t>
                  </w:r>
                  <w:r w:rsidR="007A3D50" w:rsidRPr="00155A27">
                    <w:rPr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="007A3D50" w:rsidRPr="00155A27">
                    <w:rPr>
                      <w:b/>
                      <w:bCs/>
                      <w:sz w:val="16"/>
                      <w:szCs w:val="16"/>
                    </w:rPr>
                    <w:instrText xml:space="preserve"> NUMPAGES  </w:instrText>
                  </w:r>
                  <w:r w:rsidR="007A3D50" w:rsidRPr="00155A27">
                    <w:rPr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B60484">
                    <w:rPr>
                      <w:b/>
                      <w:bCs/>
                      <w:noProof/>
                      <w:sz w:val="16"/>
                      <w:szCs w:val="16"/>
                    </w:rPr>
                    <w:t>2</w:t>
                  </w:r>
                  <w:r w:rsidR="007A3D50" w:rsidRPr="00155A27">
                    <w:rPr>
                      <w:b/>
                      <w:bCs/>
                      <w:sz w:val="16"/>
                      <w:szCs w:val="16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247D5423" w14:textId="1FC59D9E" w:rsidR="007A3D50" w:rsidRPr="00A145C8" w:rsidRDefault="007A3D50" w:rsidP="00AA1D12">
    <w:pPr>
      <w:pStyle w:val="Footer"/>
      <w:tabs>
        <w:tab w:val="clear" w:pos="4320"/>
        <w:tab w:val="clear" w:pos="8640"/>
        <w:tab w:val="center" w:pos="5400"/>
        <w:tab w:val="right" w:pos="10800"/>
      </w:tabs>
      <w:spacing w:before="60"/>
      <w:rPr>
        <w:rFonts w:ascii="Avenir Next World" w:hAnsi="Avenir Next World" w:cs="Avenir Next World"/>
        <w:color w:val="7F7F7F" w:themeColor="text1" w:themeTint="80"/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10188"/>
    </w:tblGrid>
    <w:tr w:rsidR="007A3D50" w:rsidRPr="00C6695C" w14:paraId="1948F749" w14:textId="77777777" w:rsidTr="007A3D50">
      <w:trPr>
        <w:trHeight w:val="80"/>
      </w:trPr>
      <w:tc>
        <w:tcPr>
          <w:tcW w:w="10188" w:type="dxa"/>
          <w:shd w:val="clear" w:color="auto" w:fill="auto"/>
          <w:vAlign w:val="center"/>
        </w:tcPr>
        <w:p w14:paraId="74772164" w14:textId="77777777" w:rsidR="007A3D50" w:rsidRPr="00C6695C" w:rsidRDefault="007A3D50" w:rsidP="007A3D50">
          <w:pPr>
            <w:tabs>
              <w:tab w:val="center" w:pos="4320"/>
              <w:tab w:val="right" w:pos="8640"/>
            </w:tabs>
            <w:spacing w:before="240"/>
            <w:jc w:val="center"/>
            <w:rPr>
              <w:rFonts w:ascii="Tahoma" w:eastAsia="Times New Roman" w:hAnsi="Tahoma" w:cs="Tahoma"/>
            </w:rPr>
          </w:pPr>
          <w:r>
            <w:rPr>
              <w:rFonts w:ascii="Tahoma" w:hAnsi="Tahoma"/>
            </w:rPr>
            <w:t>Este documento é controlado eletronicamente. As cópias impressas são consideradas não controladas.</w:t>
          </w:r>
        </w:p>
      </w:tc>
    </w:tr>
    <w:tr w:rsidR="007A3D50" w:rsidRPr="00C6695C" w14:paraId="789457CD" w14:textId="77777777" w:rsidTr="007A3D50">
      <w:tc>
        <w:tcPr>
          <w:tcW w:w="10188" w:type="dxa"/>
        </w:tcPr>
        <w:p w14:paraId="1F436C09" w14:textId="77777777" w:rsidR="007A3D50" w:rsidRPr="00C6695C" w:rsidRDefault="007A3D50" w:rsidP="007A3D50">
          <w:pPr>
            <w:tabs>
              <w:tab w:val="center" w:pos="4320"/>
              <w:tab w:val="right" w:pos="8640"/>
            </w:tabs>
            <w:spacing w:before="180"/>
            <w:jc w:val="center"/>
            <w:rPr>
              <w:rFonts w:ascii="Tahoma" w:eastAsia="Times New Roman" w:hAnsi="Tahoma" w:cs="Tahoma"/>
              <w:b/>
              <w:color w:val="FF0000"/>
              <w:sz w:val="28"/>
              <w:szCs w:val="28"/>
            </w:rPr>
          </w:pPr>
          <w:r>
            <w:rPr>
              <w:rFonts w:ascii="Tahoma" w:hAnsi="Tahoma"/>
              <w:b/>
              <w:color w:val="FF0000"/>
              <w:sz w:val="28"/>
              <w:szCs w:val="28"/>
            </w:rPr>
            <w:t>Confidencial</w:t>
          </w:r>
        </w:p>
      </w:tc>
    </w:tr>
  </w:tbl>
  <w:p w14:paraId="6DF95F10" w14:textId="77777777" w:rsidR="007A3D50" w:rsidRDefault="007A3D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EB434" w14:textId="77777777" w:rsidR="00882051" w:rsidRDefault="00882051" w:rsidP="00C223C8">
      <w:pPr>
        <w:pStyle w:val="Footer"/>
      </w:pPr>
      <w:r>
        <w:separator/>
      </w:r>
    </w:p>
  </w:footnote>
  <w:footnote w:type="continuationSeparator" w:id="0">
    <w:p w14:paraId="244CD03F" w14:textId="77777777" w:rsidR="00882051" w:rsidRDefault="00882051" w:rsidP="00C223C8">
      <w:pPr>
        <w:pStyle w:val="Footer"/>
      </w:pPr>
      <w:r>
        <w:continuationSeparator/>
      </w:r>
    </w:p>
  </w:footnote>
  <w:footnote w:type="continuationNotice" w:id="1">
    <w:p w14:paraId="21CD406A" w14:textId="77777777" w:rsidR="00882051" w:rsidRDefault="008820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D042D" w14:textId="77777777" w:rsidR="007A3D50" w:rsidRDefault="007A3D50">
    <w:pPr>
      <w:pStyle w:val="Header"/>
    </w:pPr>
  </w:p>
  <w:p w14:paraId="2B0C6331" w14:textId="05C02009" w:rsidR="007A3D50" w:rsidRDefault="007A3D50">
    <w:pPr>
      <w:pStyle w:val="Header"/>
    </w:pPr>
  </w:p>
  <w:p w14:paraId="6CEBCBA3" w14:textId="01997D5E" w:rsidR="007A3D50" w:rsidRDefault="007A3D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B4ED4"/>
    <w:multiLevelType w:val="hybridMultilevel"/>
    <w:tmpl w:val="BDBA01F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B7412B6"/>
    <w:multiLevelType w:val="hybridMultilevel"/>
    <w:tmpl w:val="3FDAED8E"/>
    <w:lvl w:ilvl="0" w:tplc="ED08D3A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171EB"/>
    <w:multiLevelType w:val="hybridMultilevel"/>
    <w:tmpl w:val="815C2DA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6B97849"/>
    <w:multiLevelType w:val="hybridMultilevel"/>
    <w:tmpl w:val="DB7600E2"/>
    <w:lvl w:ilvl="0" w:tplc="47C48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5C4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AC1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58C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467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128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8A23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925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9C18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7346665"/>
    <w:multiLevelType w:val="hybridMultilevel"/>
    <w:tmpl w:val="91723DD0"/>
    <w:lvl w:ilvl="0" w:tplc="CA0A8CF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912E70"/>
    <w:multiLevelType w:val="hybridMultilevel"/>
    <w:tmpl w:val="5338238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5991278"/>
    <w:multiLevelType w:val="hybridMultilevel"/>
    <w:tmpl w:val="81029D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091337"/>
    <w:multiLevelType w:val="hybridMultilevel"/>
    <w:tmpl w:val="51A8307E"/>
    <w:lvl w:ilvl="0" w:tplc="A400200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17049D8"/>
    <w:multiLevelType w:val="hybridMultilevel"/>
    <w:tmpl w:val="72F0C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D054B8"/>
    <w:multiLevelType w:val="hybridMultilevel"/>
    <w:tmpl w:val="540E0AA8"/>
    <w:lvl w:ilvl="0" w:tplc="15C0D06C">
      <w:start w:val="1"/>
      <w:numFmt w:val="decimal"/>
      <w:lvlText w:val="%1."/>
      <w:lvlJc w:val="left"/>
      <w:pPr>
        <w:ind w:left="540" w:hanging="360"/>
      </w:pPr>
      <w:rPr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585157AE"/>
    <w:multiLevelType w:val="hybridMultilevel"/>
    <w:tmpl w:val="F6EEBA8E"/>
    <w:lvl w:ilvl="0" w:tplc="00503D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B05B4"/>
    <w:multiLevelType w:val="hybridMultilevel"/>
    <w:tmpl w:val="D83ABD2A"/>
    <w:lvl w:ilvl="0" w:tplc="8F121A1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70C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8265E0"/>
    <w:multiLevelType w:val="hybridMultilevel"/>
    <w:tmpl w:val="38209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2B576C"/>
    <w:multiLevelType w:val="hybridMultilevel"/>
    <w:tmpl w:val="B6263CBC"/>
    <w:lvl w:ilvl="0" w:tplc="759C8356">
      <w:start w:val="1"/>
      <w:numFmt w:val="bullet"/>
      <w:lvlText w:val="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AC136D7"/>
    <w:multiLevelType w:val="hybridMultilevel"/>
    <w:tmpl w:val="080E5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233FD0"/>
    <w:multiLevelType w:val="hybridMultilevel"/>
    <w:tmpl w:val="904E9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5C68AC"/>
    <w:multiLevelType w:val="hybridMultilevel"/>
    <w:tmpl w:val="C3D0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E647ED"/>
    <w:multiLevelType w:val="hybridMultilevel"/>
    <w:tmpl w:val="0F78E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49950875">
    <w:abstractNumId w:val="10"/>
  </w:num>
  <w:num w:numId="2" w16cid:durableId="991829885">
    <w:abstractNumId w:val="6"/>
  </w:num>
  <w:num w:numId="3" w16cid:durableId="1689678366">
    <w:abstractNumId w:val="12"/>
  </w:num>
  <w:num w:numId="4" w16cid:durableId="1286619919">
    <w:abstractNumId w:val="7"/>
  </w:num>
  <w:num w:numId="5" w16cid:durableId="1832481891">
    <w:abstractNumId w:val="17"/>
  </w:num>
  <w:num w:numId="6" w16cid:durableId="2021083185">
    <w:abstractNumId w:val="5"/>
  </w:num>
  <w:num w:numId="7" w16cid:durableId="1179006539">
    <w:abstractNumId w:val="15"/>
  </w:num>
  <w:num w:numId="8" w16cid:durableId="646401799">
    <w:abstractNumId w:val="9"/>
  </w:num>
  <w:num w:numId="9" w16cid:durableId="1633098879">
    <w:abstractNumId w:val="13"/>
  </w:num>
  <w:num w:numId="10" w16cid:durableId="1213927155">
    <w:abstractNumId w:val="11"/>
  </w:num>
  <w:num w:numId="11" w16cid:durableId="679892378">
    <w:abstractNumId w:val="3"/>
  </w:num>
  <w:num w:numId="12" w16cid:durableId="843202446">
    <w:abstractNumId w:val="4"/>
  </w:num>
  <w:num w:numId="13" w16cid:durableId="1193492603">
    <w:abstractNumId w:val="0"/>
  </w:num>
  <w:num w:numId="14" w16cid:durableId="1196774985">
    <w:abstractNumId w:val="2"/>
  </w:num>
  <w:num w:numId="15" w16cid:durableId="554590383">
    <w:abstractNumId w:val="1"/>
  </w:num>
  <w:num w:numId="16" w16cid:durableId="107553060">
    <w:abstractNumId w:val="16"/>
  </w:num>
  <w:num w:numId="17" w16cid:durableId="1782264155">
    <w:abstractNumId w:val="14"/>
  </w:num>
  <w:num w:numId="18" w16cid:durableId="15193477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hyphenationZone w:val="425"/>
  <w:drawingGridHorizontalSpacing w:val="78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DQxsrAwNzUyMzdT0lEKTi0uzszPAykwNKwFAJzxnxctAAAA"/>
  </w:docVars>
  <w:rsids>
    <w:rsidRoot w:val="00D74D86"/>
    <w:rsid w:val="000006EA"/>
    <w:rsid w:val="00003C38"/>
    <w:rsid w:val="0000547D"/>
    <w:rsid w:val="00005978"/>
    <w:rsid w:val="0000653B"/>
    <w:rsid w:val="00007ACD"/>
    <w:rsid w:val="00010EE9"/>
    <w:rsid w:val="000116C1"/>
    <w:rsid w:val="00011DF1"/>
    <w:rsid w:val="00012878"/>
    <w:rsid w:val="000141C6"/>
    <w:rsid w:val="00015A43"/>
    <w:rsid w:val="00017BF6"/>
    <w:rsid w:val="000219EE"/>
    <w:rsid w:val="00022A20"/>
    <w:rsid w:val="00022B74"/>
    <w:rsid w:val="00023638"/>
    <w:rsid w:val="0002454B"/>
    <w:rsid w:val="0003509C"/>
    <w:rsid w:val="00035971"/>
    <w:rsid w:val="00036611"/>
    <w:rsid w:val="00036E11"/>
    <w:rsid w:val="00040471"/>
    <w:rsid w:val="00041214"/>
    <w:rsid w:val="00041460"/>
    <w:rsid w:val="00043D05"/>
    <w:rsid w:val="00044941"/>
    <w:rsid w:val="000457F3"/>
    <w:rsid w:val="00047844"/>
    <w:rsid w:val="00050983"/>
    <w:rsid w:val="00050F9F"/>
    <w:rsid w:val="000546F2"/>
    <w:rsid w:val="00055FEC"/>
    <w:rsid w:val="00056793"/>
    <w:rsid w:val="000568EC"/>
    <w:rsid w:val="00060499"/>
    <w:rsid w:val="00062520"/>
    <w:rsid w:val="00063C5F"/>
    <w:rsid w:val="00064A40"/>
    <w:rsid w:val="00066CE1"/>
    <w:rsid w:val="000707FD"/>
    <w:rsid w:val="0007193C"/>
    <w:rsid w:val="00072B05"/>
    <w:rsid w:val="00073A54"/>
    <w:rsid w:val="0007478D"/>
    <w:rsid w:val="00076DEF"/>
    <w:rsid w:val="0008010B"/>
    <w:rsid w:val="00080B14"/>
    <w:rsid w:val="00081F4E"/>
    <w:rsid w:val="00082606"/>
    <w:rsid w:val="00082852"/>
    <w:rsid w:val="00083D52"/>
    <w:rsid w:val="000868FB"/>
    <w:rsid w:val="00087554"/>
    <w:rsid w:val="00087B81"/>
    <w:rsid w:val="00087BE3"/>
    <w:rsid w:val="00087EC0"/>
    <w:rsid w:val="00090255"/>
    <w:rsid w:val="000906F0"/>
    <w:rsid w:val="00092A25"/>
    <w:rsid w:val="00092E60"/>
    <w:rsid w:val="0009357A"/>
    <w:rsid w:val="0009374D"/>
    <w:rsid w:val="000A0095"/>
    <w:rsid w:val="000A093E"/>
    <w:rsid w:val="000A12EC"/>
    <w:rsid w:val="000A25FD"/>
    <w:rsid w:val="000A34B8"/>
    <w:rsid w:val="000A3ABB"/>
    <w:rsid w:val="000A5CC4"/>
    <w:rsid w:val="000A6AEA"/>
    <w:rsid w:val="000B085C"/>
    <w:rsid w:val="000B0D47"/>
    <w:rsid w:val="000B1135"/>
    <w:rsid w:val="000B1E54"/>
    <w:rsid w:val="000B2358"/>
    <w:rsid w:val="000B2C03"/>
    <w:rsid w:val="000B2FDD"/>
    <w:rsid w:val="000B6010"/>
    <w:rsid w:val="000C2154"/>
    <w:rsid w:val="000C3ADC"/>
    <w:rsid w:val="000C47D8"/>
    <w:rsid w:val="000C4CB1"/>
    <w:rsid w:val="000D052E"/>
    <w:rsid w:val="000D06BA"/>
    <w:rsid w:val="000D16C6"/>
    <w:rsid w:val="000D298B"/>
    <w:rsid w:val="000D558E"/>
    <w:rsid w:val="000D67B9"/>
    <w:rsid w:val="000E30A8"/>
    <w:rsid w:val="000E3A22"/>
    <w:rsid w:val="000E449D"/>
    <w:rsid w:val="000E5592"/>
    <w:rsid w:val="000F147E"/>
    <w:rsid w:val="000F2CC6"/>
    <w:rsid w:val="000F50AE"/>
    <w:rsid w:val="000F5130"/>
    <w:rsid w:val="000F57D2"/>
    <w:rsid w:val="0010379F"/>
    <w:rsid w:val="00104ED0"/>
    <w:rsid w:val="00104FA6"/>
    <w:rsid w:val="00105175"/>
    <w:rsid w:val="00107011"/>
    <w:rsid w:val="00112076"/>
    <w:rsid w:val="00112B56"/>
    <w:rsid w:val="00112BE0"/>
    <w:rsid w:val="00113A91"/>
    <w:rsid w:val="00114660"/>
    <w:rsid w:val="001147B3"/>
    <w:rsid w:val="00115C27"/>
    <w:rsid w:val="00117E2C"/>
    <w:rsid w:val="0012345F"/>
    <w:rsid w:val="00124832"/>
    <w:rsid w:val="00124D70"/>
    <w:rsid w:val="001311D8"/>
    <w:rsid w:val="001359F7"/>
    <w:rsid w:val="00137281"/>
    <w:rsid w:val="00141CF9"/>
    <w:rsid w:val="00141E11"/>
    <w:rsid w:val="001427FC"/>
    <w:rsid w:val="00142AE3"/>
    <w:rsid w:val="00147FF1"/>
    <w:rsid w:val="00147FF3"/>
    <w:rsid w:val="00150743"/>
    <w:rsid w:val="001512C5"/>
    <w:rsid w:val="001524E3"/>
    <w:rsid w:val="00152A4E"/>
    <w:rsid w:val="00153FB3"/>
    <w:rsid w:val="001543FB"/>
    <w:rsid w:val="00155A27"/>
    <w:rsid w:val="0015616B"/>
    <w:rsid w:val="00160B29"/>
    <w:rsid w:val="00160BC4"/>
    <w:rsid w:val="0016108C"/>
    <w:rsid w:val="00161C16"/>
    <w:rsid w:val="0016312B"/>
    <w:rsid w:val="001654B3"/>
    <w:rsid w:val="00165F01"/>
    <w:rsid w:val="0016734E"/>
    <w:rsid w:val="00167F43"/>
    <w:rsid w:val="00170086"/>
    <w:rsid w:val="0017008E"/>
    <w:rsid w:val="00171224"/>
    <w:rsid w:val="001715A3"/>
    <w:rsid w:val="00172F51"/>
    <w:rsid w:val="0017462E"/>
    <w:rsid w:val="001751F6"/>
    <w:rsid w:val="00177604"/>
    <w:rsid w:val="00177D3A"/>
    <w:rsid w:val="00180485"/>
    <w:rsid w:val="001809A8"/>
    <w:rsid w:val="001866AA"/>
    <w:rsid w:val="001917B5"/>
    <w:rsid w:val="00191D2B"/>
    <w:rsid w:val="001951C7"/>
    <w:rsid w:val="001A0D79"/>
    <w:rsid w:val="001A154E"/>
    <w:rsid w:val="001A4CF7"/>
    <w:rsid w:val="001A5BA8"/>
    <w:rsid w:val="001A6964"/>
    <w:rsid w:val="001A7079"/>
    <w:rsid w:val="001A7A0D"/>
    <w:rsid w:val="001B1170"/>
    <w:rsid w:val="001B1C93"/>
    <w:rsid w:val="001B4E86"/>
    <w:rsid w:val="001B67B4"/>
    <w:rsid w:val="001C17F0"/>
    <w:rsid w:val="001C2223"/>
    <w:rsid w:val="001C246A"/>
    <w:rsid w:val="001C72E1"/>
    <w:rsid w:val="001C7915"/>
    <w:rsid w:val="001D1319"/>
    <w:rsid w:val="001D18CD"/>
    <w:rsid w:val="001D4F00"/>
    <w:rsid w:val="001D5742"/>
    <w:rsid w:val="001D6703"/>
    <w:rsid w:val="001D68E0"/>
    <w:rsid w:val="001E0418"/>
    <w:rsid w:val="001E2ACC"/>
    <w:rsid w:val="001E2C29"/>
    <w:rsid w:val="001E404E"/>
    <w:rsid w:val="001E4911"/>
    <w:rsid w:val="001E6B32"/>
    <w:rsid w:val="001F104B"/>
    <w:rsid w:val="001F23DC"/>
    <w:rsid w:val="001F3479"/>
    <w:rsid w:val="001F3DB9"/>
    <w:rsid w:val="001F3DE6"/>
    <w:rsid w:val="001F4CEC"/>
    <w:rsid w:val="001F4FC1"/>
    <w:rsid w:val="001F767D"/>
    <w:rsid w:val="00200CA0"/>
    <w:rsid w:val="00202355"/>
    <w:rsid w:val="00203666"/>
    <w:rsid w:val="0020459A"/>
    <w:rsid w:val="00210C00"/>
    <w:rsid w:val="00213BF8"/>
    <w:rsid w:val="0021421C"/>
    <w:rsid w:val="00222A51"/>
    <w:rsid w:val="00223657"/>
    <w:rsid w:val="0022467B"/>
    <w:rsid w:val="00225BC3"/>
    <w:rsid w:val="00226B16"/>
    <w:rsid w:val="0023741C"/>
    <w:rsid w:val="00237A83"/>
    <w:rsid w:val="00240491"/>
    <w:rsid w:val="002411FE"/>
    <w:rsid w:val="00241A0A"/>
    <w:rsid w:val="00242AD8"/>
    <w:rsid w:val="00243A30"/>
    <w:rsid w:val="00244ABF"/>
    <w:rsid w:val="002547C8"/>
    <w:rsid w:val="00254C40"/>
    <w:rsid w:val="002619E2"/>
    <w:rsid w:val="00261F91"/>
    <w:rsid w:val="0026245F"/>
    <w:rsid w:val="00262FFA"/>
    <w:rsid w:val="00265236"/>
    <w:rsid w:val="00265D3B"/>
    <w:rsid w:val="00271518"/>
    <w:rsid w:val="00272429"/>
    <w:rsid w:val="00272A10"/>
    <w:rsid w:val="0027391E"/>
    <w:rsid w:val="00275446"/>
    <w:rsid w:val="00275A0B"/>
    <w:rsid w:val="0027620C"/>
    <w:rsid w:val="00276DB2"/>
    <w:rsid w:val="00280FF7"/>
    <w:rsid w:val="0028154F"/>
    <w:rsid w:val="00281F79"/>
    <w:rsid w:val="00283012"/>
    <w:rsid w:val="00283736"/>
    <w:rsid w:val="00283C6A"/>
    <w:rsid w:val="00284F51"/>
    <w:rsid w:val="00285229"/>
    <w:rsid w:val="00285B92"/>
    <w:rsid w:val="00285DE4"/>
    <w:rsid w:val="002868D7"/>
    <w:rsid w:val="002915A1"/>
    <w:rsid w:val="0029337E"/>
    <w:rsid w:val="00293CEA"/>
    <w:rsid w:val="002960F1"/>
    <w:rsid w:val="00296C95"/>
    <w:rsid w:val="00297103"/>
    <w:rsid w:val="002A0774"/>
    <w:rsid w:val="002A07E7"/>
    <w:rsid w:val="002A0DAF"/>
    <w:rsid w:val="002A1A20"/>
    <w:rsid w:val="002A21E1"/>
    <w:rsid w:val="002A41BE"/>
    <w:rsid w:val="002A509E"/>
    <w:rsid w:val="002A543E"/>
    <w:rsid w:val="002A5C42"/>
    <w:rsid w:val="002A78D7"/>
    <w:rsid w:val="002B4D90"/>
    <w:rsid w:val="002B5DE6"/>
    <w:rsid w:val="002B67ED"/>
    <w:rsid w:val="002C1843"/>
    <w:rsid w:val="002C3515"/>
    <w:rsid w:val="002C37B6"/>
    <w:rsid w:val="002D0700"/>
    <w:rsid w:val="002D2F4A"/>
    <w:rsid w:val="002D53C7"/>
    <w:rsid w:val="002D5435"/>
    <w:rsid w:val="002D726D"/>
    <w:rsid w:val="002D75B1"/>
    <w:rsid w:val="002E03CB"/>
    <w:rsid w:val="002E0614"/>
    <w:rsid w:val="002E0FED"/>
    <w:rsid w:val="002E1AAD"/>
    <w:rsid w:val="002E21E8"/>
    <w:rsid w:val="002E3728"/>
    <w:rsid w:val="002E4DF8"/>
    <w:rsid w:val="002E4F95"/>
    <w:rsid w:val="002E566A"/>
    <w:rsid w:val="002E5DC1"/>
    <w:rsid w:val="002E7C03"/>
    <w:rsid w:val="002F1EE3"/>
    <w:rsid w:val="002F2C2B"/>
    <w:rsid w:val="002F472E"/>
    <w:rsid w:val="002F6C83"/>
    <w:rsid w:val="002F7C90"/>
    <w:rsid w:val="003037BF"/>
    <w:rsid w:val="0030539B"/>
    <w:rsid w:val="00306696"/>
    <w:rsid w:val="00306A21"/>
    <w:rsid w:val="00310000"/>
    <w:rsid w:val="003110CD"/>
    <w:rsid w:val="003111E0"/>
    <w:rsid w:val="003114A8"/>
    <w:rsid w:val="00311F8E"/>
    <w:rsid w:val="003133F7"/>
    <w:rsid w:val="003139B4"/>
    <w:rsid w:val="0031447E"/>
    <w:rsid w:val="00314DE1"/>
    <w:rsid w:val="00315228"/>
    <w:rsid w:val="00317F0A"/>
    <w:rsid w:val="0032522F"/>
    <w:rsid w:val="0032555B"/>
    <w:rsid w:val="00330D9C"/>
    <w:rsid w:val="00332B25"/>
    <w:rsid w:val="0033416C"/>
    <w:rsid w:val="00341FE8"/>
    <w:rsid w:val="003444E8"/>
    <w:rsid w:val="0034554F"/>
    <w:rsid w:val="00345673"/>
    <w:rsid w:val="00346280"/>
    <w:rsid w:val="00346FD9"/>
    <w:rsid w:val="00350569"/>
    <w:rsid w:val="003525DA"/>
    <w:rsid w:val="003560B4"/>
    <w:rsid w:val="00362A42"/>
    <w:rsid w:val="00363E82"/>
    <w:rsid w:val="003641F8"/>
    <w:rsid w:val="003661A6"/>
    <w:rsid w:val="00367A9C"/>
    <w:rsid w:val="0037135A"/>
    <w:rsid w:val="003745ED"/>
    <w:rsid w:val="00374BF1"/>
    <w:rsid w:val="00377B0D"/>
    <w:rsid w:val="00380764"/>
    <w:rsid w:val="00381C97"/>
    <w:rsid w:val="00381EAD"/>
    <w:rsid w:val="0038268D"/>
    <w:rsid w:val="00383869"/>
    <w:rsid w:val="00383CB2"/>
    <w:rsid w:val="003850F5"/>
    <w:rsid w:val="00386228"/>
    <w:rsid w:val="00386CD8"/>
    <w:rsid w:val="003870DA"/>
    <w:rsid w:val="00387AD4"/>
    <w:rsid w:val="003906C5"/>
    <w:rsid w:val="00394E52"/>
    <w:rsid w:val="0039531C"/>
    <w:rsid w:val="003A2AFD"/>
    <w:rsid w:val="003A4FB9"/>
    <w:rsid w:val="003A5D87"/>
    <w:rsid w:val="003A6237"/>
    <w:rsid w:val="003A6506"/>
    <w:rsid w:val="003A7A0A"/>
    <w:rsid w:val="003B011E"/>
    <w:rsid w:val="003B0D88"/>
    <w:rsid w:val="003B2783"/>
    <w:rsid w:val="003B3160"/>
    <w:rsid w:val="003B3226"/>
    <w:rsid w:val="003B5156"/>
    <w:rsid w:val="003B54F6"/>
    <w:rsid w:val="003B6C3A"/>
    <w:rsid w:val="003B729F"/>
    <w:rsid w:val="003C0797"/>
    <w:rsid w:val="003C31B7"/>
    <w:rsid w:val="003C4C24"/>
    <w:rsid w:val="003C5FCF"/>
    <w:rsid w:val="003C655B"/>
    <w:rsid w:val="003C7798"/>
    <w:rsid w:val="003C7A27"/>
    <w:rsid w:val="003C7B8A"/>
    <w:rsid w:val="003D16CD"/>
    <w:rsid w:val="003D1DE8"/>
    <w:rsid w:val="003D2F9E"/>
    <w:rsid w:val="003D34DE"/>
    <w:rsid w:val="003D51C4"/>
    <w:rsid w:val="003D54C4"/>
    <w:rsid w:val="003D55E2"/>
    <w:rsid w:val="003D681C"/>
    <w:rsid w:val="003D7D8E"/>
    <w:rsid w:val="003E06EB"/>
    <w:rsid w:val="003E07CD"/>
    <w:rsid w:val="003E0BA2"/>
    <w:rsid w:val="003E25BD"/>
    <w:rsid w:val="003E607C"/>
    <w:rsid w:val="003F0504"/>
    <w:rsid w:val="003F17B0"/>
    <w:rsid w:val="003F2554"/>
    <w:rsid w:val="003F4546"/>
    <w:rsid w:val="003F57F1"/>
    <w:rsid w:val="003F5F28"/>
    <w:rsid w:val="003F6AE2"/>
    <w:rsid w:val="0040099B"/>
    <w:rsid w:val="00401647"/>
    <w:rsid w:val="00401EAB"/>
    <w:rsid w:val="00404E2F"/>
    <w:rsid w:val="00406955"/>
    <w:rsid w:val="004075CC"/>
    <w:rsid w:val="0041061D"/>
    <w:rsid w:val="00412D9A"/>
    <w:rsid w:val="00412EBB"/>
    <w:rsid w:val="00415910"/>
    <w:rsid w:val="00415CED"/>
    <w:rsid w:val="00415DF0"/>
    <w:rsid w:val="00416D5D"/>
    <w:rsid w:val="00421520"/>
    <w:rsid w:val="00422008"/>
    <w:rsid w:val="00423AF4"/>
    <w:rsid w:val="00424262"/>
    <w:rsid w:val="004266F9"/>
    <w:rsid w:val="00430215"/>
    <w:rsid w:val="00431B5B"/>
    <w:rsid w:val="0043312C"/>
    <w:rsid w:val="0043429F"/>
    <w:rsid w:val="004344E5"/>
    <w:rsid w:val="00437003"/>
    <w:rsid w:val="0044110A"/>
    <w:rsid w:val="0044141C"/>
    <w:rsid w:val="00443AA2"/>
    <w:rsid w:val="0044434C"/>
    <w:rsid w:val="00444B77"/>
    <w:rsid w:val="0044555C"/>
    <w:rsid w:val="00446887"/>
    <w:rsid w:val="0044736C"/>
    <w:rsid w:val="0045013E"/>
    <w:rsid w:val="004511DE"/>
    <w:rsid w:val="00451D81"/>
    <w:rsid w:val="00453641"/>
    <w:rsid w:val="00454BBD"/>
    <w:rsid w:val="00457E3E"/>
    <w:rsid w:val="00461FFC"/>
    <w:rsid w:val="004622B7"/>
    <w:rsid w:val="004629FA"/>
    <w:rsid w:val="00462C44"/>
    <w:rsid w:val="0046349D"/>
    <w:rsid w:val="00463F8F"/>
    <w:rsid w:val="00467290"/>
    <w:rsid w:val="00467308"/>
    <w:rsid w:val="004678B5"/>
    <w:rsid w:val="00467E74"/>
    <w:rsid w:val="00470319"/>
    <w:rsid w:val="004709F1"/>
    <w:rsid w:val="00471943"/>
    <w:rsid w:val="004721FD"/>
    <w:rsid w:val="004729F5"/>
    <w:rsid w:val="00472E53"/>
    <w:rsid w:val="00473CEE"/>
    <w:rsid w:val="004756CE"/>
    <w:rsid w:val="00475748"/>
    <w:rsid w:val="004769F7"/>
    <w:rsid w:val="0048193F"/>
    <w:rsid w:val="0048317D"/>
    <w:rsid w:val="004840CD"/>
    <w:rsid w:val="004844D2"/>
    <w:rsid w:val="00484518"/>
    <w:rsid w:val="00485E5D"/>
    <w:rsid w:val="0048746B"/>
    <w:rsid w:val="00492C5E"/>
    <w:rsid w:val="004943C2"/>
    <w:rsid w:val="004952A0"/>
    <w:rsid w:val="004A188C"/>
    <w:rsid w:val="004A2E10"/>
    <w:rsid w:val="004A364C"/>
    <w:rsid w:val="004A522F"/>
    <w:rsid w:val="004B0B87"/>
    <w:rsid w:val="004B45E1"/>
    <w:rsid w:val="004B4A4A"/>
    <w:rsid w:val="004B5DFA"/>
    <w:rsid w:val="004C0EAC"/>
    <w:rsid w:val="004C10D0"/>
    <w:rsid w:val="004C10E3"/>
    <w:rsid w:val="004C1A58"/>
    <w:rsid w:val="004C2FCE"/>
    <w:rsid w:val="004C3493"/>
    <w:rsid w:val="004C4005"/>
    <w:rsid w:val="004C4D94"/>
    <w:rsid w:val="004C5B93"/>
    <w:rsid w:val="004C7093"/>
    <w:rsid w:val="004C75B1"/>
    <w:rsid w:val="004D7703"/>
    <w:rsid w:val="004D7A22"/>
    <w:rsid w:val="004D7F26"/>
    <w:rsid w:val="004E00DC"/>
    <w:rsid w:val="004E0163"/>
    <w:rsid w:val="004E171C"/>
    <w:rsid w:val="004E3B84"/>
    <w:rsid w:val="004E3DC0"/>
    <w:rsid w:val="004E4291"/>
    <w:rsid w:val="004E50F0"/>
    <w:rsid w:val="004E52D7"/>
    <w:rsid w:val="004E580F"/>
    <w:rsid w:val="004E697E"/>
    <w:rsid w:val="004F09D7"/>
    <w:rsid w:val="004F1B2F"/>
    <w:rsid w:val="004F1D59"/>
    <w:rsid w:val="004F205B"/>
    <w:rsid w:val="005008B9"/>
    <w:rsid w:val="005011BE"/>
    <w:rsid w:val="0050177B"/>
    <w:rsid w:val="005027DC"/>
    <w:rsid w:val="005036AD"/>
    <w:rsid w:val="005059EB"/>
    <w:rsid w:val="00505F6E"/>
    <w:rsid w:val="0051510F"/>
    <w:rsid w:val="0051530B"/>
    <w:rsid w:val="00517244"/>
    <w:rsid w:val="0052177F"/>
    <w:rsid w:val="00526744"/>
    <w:rsid w:val="00527381"/>
    <w:rsid w:val="00527E00"/>
    <w:rsid w:val="005309D4"/>
    <w:rsid w:val="00531785"/>
    <w:rsid w:val="00532F09"/>
    <w:rsid w:val="0053310F"/>
    <w:rsid w:val="0053401C"/>
    <w:rsid w:val="00534065"/>
    <w:rsid w:val="00534211"/>
    <w:rsid w:val="00536171"/>
    <w:rsid w:val="00537BF6"/>
    <w:rsid w:val="005401A4"/>
    <w:rsid w:val="005435DD"/>
    <w:rsid w:val="00546293"/>
    <w:rsid w:val="00547246"/>
    <w:rsid w:val="00547D6E"/>
    <w:rsid w:val="00550696"/>
    <w:rsid w:val="005518D0"/>
    <w:rsid w:val="0055217E"/>
    <w:rsid w:val="00552359"/>
    <w:rsid w:val="00552685"/>
    <w:rsid w:val="005534AC"/>
    <w:rsid w:val="00554C8D"/>
    <w:rsid w:val="00556255"/>
    <w:rsid w:val="0055777B"/>
    <w:rsid w:val="005601DE"/>
    <w:rsid w:val="00562ED1"/>
    <w:rsid w:val="00565D8C"/>
    <w:rsid w:val="00571F93"/>
    <w:rsid w:val="00572857"/>
    <w:rsid w:val="005742D3"/>
    <w:rsid w:val="005748C8"/>
    <w:rsid w:val="005748DB"/>
    <w:rsid w:val="0057516A"/>
    <w:rsid w:val="00582060"/>
    <w:rsid w:val="00582EF7"/>
    <w:rsid w:val="0058566C"/>
    <w:rsid w:val="005859F0"/>
    <w:rsid w:val="00586220"/>
    <w:rsid w:val="00587D8E"/>
    <w:rsid w:val="00590423"/>
    <w:rsid w:val="00590EE9"/>
    <w:rsid w:val="005930F9"/>
    <w:rsid w:val="00594293"/>
    <w:rsid w:val="0059632B"/>
    <w:rsid w:val="005964D7"/>
    <w:rsid w:val="005973E5"/>
    <w:rsid w:val="005A360F"/>
    <w:rsid w:val="005A4496"/>
    <w:rsid w:val="005A5543"/>
    <w:rsid w:val="005B0027"/>
    <w:rsid w:val="005B2C7B"/>
    <w:rsid w:val="005C314F"/>
    <w:rsid w:val="005C3681"/>
    <w:rsid w:val="005C4D8C"/>
    <w:rsid w:val="005C63D6"/>
    <w:rsid w:val="005C773E"/>
    <w:rsid w:val="005D2252"/>
    <w:rsid w:val="005D2CE9"/>
    <w:rsid w:val="005D5356"/>
    <w:rsid w:val="005D6ACC"/>
    <w:rsid w:val="005E0259"/>
    <w:rsid w:val="005E30C0"/>
    <w:rsid w:val="005E386D"/>
    <w:rsid w:val="005E5501"/>
    <w:rsid w:val="005E60C1"/>
    <w:rsid w:val="005E7D6C"/>
    <w:rsid w:val="005F2D1B"/>
    <w:rsid w:val="005F383B"/>
    <w:rsid w:val="005F5EFC"/>
    <w:rsid w:val="0060153C"/>
    <w:rsid w:val="0060236A"/>
    <w:rsid w:val="00603233"/>
    <w:rsid w:val="006037A9"/>
    <w:rsid w:val="006047BD"/>
    <w:rsid w:val="00605525"/>
    <w:rsid w:val="00605916"/>
    <w:rsid w:val="00606251"/>
    <w:rsid w:val="006063E5"/>
    <w:rsid w:val="00606C22"/>
    <w:rsid w:val="00606ECB"/>
    <w:rsid w:val="00607F57"/>
    <w:rsid w:val="00610516"/>
    <w:rsid w:val="00610C65"/>
    <w:rsid w:val="00610F33"/>
    <w:rsid w:val="00611703"/>
    <w:rsid w:val="00611C14"/>
    <w:rsid w:val="00612922"/>
    <w:rsid w:val="006145C4"/>
    <w:rsid w:val="00615F36"/>
    <w:rsid w:val="00616E7C"/>
    <w:rsid w:val="0061746C"/>
    <w:rsid w:val="00617F10"/>
    <w:rsid w:val="006209DD"/>
    <w:rsid w:val="006218AE"/>
    <w:rsid w:val="006232D9"/>
    <w:rsid w:val="006235FC"/>
    <w:rsid w:val="006248EC"/>
    <w:rsid w:val="00624EDC"/>
    <w:rsid w:val="006251B9"/>
    <w:rsid w:val="006253B4"/>
    <w:rsid w:val="00626326"/>
    <w:rsid w:val="006273F0"/>
    <w:rsid w:val="00627941"/>
    <w:rsid w:val="00627E99"/>
    <w:rsid w:val="00631F56"/>
    <w:rsid w:val="00632D35"/>
    <w:rsid w:val="0063365C"/>
    <w:rsid w:val="00633F04"/>
    <w:rsid w:val="00635361"/>
    <w:rsid w:val="006372B8"/>
    <w:rsid w:val="00641939"/>
    <w:rsid w:val="00641C88"/>
    <w:rsid w:val="00641F00"/>
    <w:rsid w:val="00642DB0"/>
    <w:rsid w:val="00642E9B"/>
    <w:rsid w:val="0064778B"/>
    <w:rsid w:val="006516B9"/>
    <w:rsid w:val="00651839"/>
    <w:rsid w:val="006548BD"/>
    <w:rsid w:val="00654D6E"/>
    <w:rsid w:val="0065500E"/>
    <w:rsid w:val="00655CB4"/>
    <w:rsid w:val="00660937"/>
    <w:rsid w:val="00661495"/>
    <w:rsid w:val="00662633"/>
    <w:rsid w:val="0066263E"/>
    <w:rsid w:val="0066400A"/>
    <w:rsid w:val="006646EC"/>
    <w:rsid w:val="006664FD"/>
    <w:rsid w:val="00666E70"/>
    <w:rsid w:val="006675DB"/>
    <w:rsid w:val="0067082B"/>
    <w:rsid w:val="0067220B"/>
    <w:rsid w:val="006737C2"/>
    <w:rsid w:val="006743E5"/>
    <w:rsid w:val="0067546D"/>
    <w:rsid w:val="00675AF4"/>
    <w:rsid w:val="006774AB"/>
    <w:rsid w:val="00682E45"/>
    <w:rsid w:val="006832DD"/>
    <w:rsid w:val="00684521"/>
    <w:rsid w:val="00684680"/>
    <w:rsid w:val="006847C4"/>
    <w:rsid w:val="0068608B"/>
    <w:rsid w:val="0069104D"/>
    <w:rsid w:val="00692007"/>
    <w:rsid w:val="00692C70"/>
    <w:rsid w:val="00693099"/>
    <w:rsid w:val="006939EF"/>
    <w:rsid w:val="00693AD0"/>
    <w:rsid w:val="00693F2B"/>
    <w:rsid w:val="00694043"/>
    <w:rsid w:val="00695F02"/>
    <w:rsid w:val="0069675C"/>
    <w:rsid w:val="006973BF"/>
    <w:rsid w:val="006A0296"/>
    <w:rsid w:val="006A37C2"/>
    <w:rsid w:val="006A42F7"/>
    <w:rsid w:val="006A5EC6"/>
    <w:rsid w:val="006A6592"/>
    <w:rsid w:val="006B0E6A"/>
    <w:rsid w:val="006C14A6"/>
    <w:rsid w:val="006C17C1"/>
    <w:rsid w:val="006C21A7"/>
    <w:rsid w:val="006C2F13"/>
    <w:rsid w:val="006C48A6"/>
    <w:rsid w:val="006D051C"/>
    <w:rsid w:val="006D10C7"/>
    <w:rsid w:val="006D135F"/>
    <w:rsid w:val="006D74EE"/>
    <w:rsid w:val="006E01B2"/>
    <w:rsid w:val="006E1324"/>
    <w:rsid w:val="006E25F2"/>
    <w:rsid w:val="006E63DA"/>
    <w:rsid w:val="006E6AC8"/>
    <w:rsid w:val="006F1857"/>
    <w:rsid w:val="006F1AFD"/>
    <w:rsid w:val="006F47AA"/>
    <w:rsid w:val="00700589"/>
    <w:rsid w:val="00702CE0"/>
    <w:rsid w:val="007032D9"/>
    <w:rsid w:val="007035F5"/>
    <w:rsid w:val="007049C8"/>
    <w:rsid w:val="00705E41"/>
    <w:rsid w:val="007072CC"/>
    <w:rsid w:val="00710D94"/>
    <w:rsid w:val="00711037"/>
    <w:rsid w:val="007117B5"/>
    <w:rsid w:val="007118FD"/>
    <w:rsid w:val="007127D6"/>
    <w:rsid w:val="00714E5C"/>
    <w:rsid w:val="00715999"/>
    <w:rsid w:val="00716104"/>
    <w:rsid w:val="00720024"/>
    <w:rsid w:val="00720729"/>
    <w:rsid w:val="0072161B"/>
    <w:rsid w:val="00721E76"/>
    <w:rsid w:val="00722454"/>
    <w:rsid w:val="00726C77"/>
    <w:rsid w:val="007306A2"/>
    <w:rsid w:val="00730ED9"/>
    <w:rsid w:val="007310B8"/>
    <w:rsid w:val="0073184F"/>
    <w:rsid w:val="00732E85"/>
    <w:rsid w:val="00744C49"/>
    <w:rsid w:val="00747FAE"/>
    <w:rsid w:val="0075074B"/>
    <w:rsid w:val="007511A9"/>
    <w:rsid w:val="00751790"/>
    <w:rsid w:val="00751CE1"/>
    <w:rsid w:val="00753128"/>
    <w:rsid w:val="00753CCA"/>
    <w:rsid w:val="00756892"/>
    <w:rsid w:val="007601E4"/>
    <w:rsid w:val="007601E5"/>
    <w:rsid w:val="00760F25"/>
    <w:rsid w:val="00764ED8"/>
    <w:rsid w:val="00765685"/>
    <w:rsid w:val="0076660D"/>
    <w:rsid w:val="00766EBE"/>
    <w:rsid w:val="00770569"/>
    <w:rsid w:val="00770DA5"/>
    <w:rsid w:val="00772887"/>
    <w:rsid w:val="00775DAE"/>
    <w:rsid w:val="007775DE"/>
    <w:rsid w:val="00780608"/>
    <w:rsid w:val="00781097"/>
    <w:rsid w:val="00782FFC"/>
    <w:rsid w:val="00783786"/>
    <w:rsid w:val="007906B2"/>
    <w:rsid w:val="0079130E"/>
    <w:rsid w:val="00791ACD"/>
    <w:rsid w:val="00791BF2"/>
    <w:rsid w:val="00792866"/>
    <w:rsid w:val="00793899"/>
    <w:rsid w:val="007938BA"/>
    <w:rsid w:val="0079411A"/>
    <w:rsid w:val="007964E0"/>
    <w:rsid w:val="0079656C"/>
    <w:rsid w:val="00797C8A"/>
    <w:rsid w:val="007A3830"/>
    <w:rsid w:val="007A39F9"/>
    <w:rsid w:val="007A3D50"/>
    <w:rsid w:val="007A647F"/>
    <w:rsid w:val="007A6D63"/>
    <w:rsid w:val="007B0F59"/>
    <w:rsid w:val="007B1117"/>
    <w:rsid w:val="007B1BE5"/>
    <w:rsid w:val="007B2F52"/>
    <w:rsid w:val="007B3DE4"/>
    <w:rsid w:val="007B480E"/>
    <w:rsid w:val="007B51BB"/>
    <w:rsid w:val="007B5490"/>
    <w:rsid w:val="007B5805"/>
    <w:rsid w:val="007B5A1B"/>
    <w:rsid w:val="007C25DE"/>
    <w:rsid w:val="007C470E"/>
    <w:rsid w:val="007C6F9A"/>
    <w:rsid w:val="007D375D"/>
    <w:rsid w:val="007D5BD2"/>
    <w:rsid w:val="007D6DBD"/>
    <w:rsid w:val="007D70E9"/>
    <w:rsid w:val="007E0FAD"/>
    <w:rsid w:val="007E2332"/>
    <w:rsid w:val="007E2502"/>
    <w:rsid w:val="007E2FBC"/>
    <w:rsid w:val="007E351B"/>
    <w:rsid w:val="007E76AC"/>
    <w:rsid w:val="007F1919"/>
    <w:rsid w:val="007F2DBB"/>
    <w:rsid w:val="007F3C42"/>
    <w:rsid w:val="007F56ED"/>
    <w:rsid w:val="007F57E6"/>
    <w:rsid w:val="007F7761"/>
    <w:rsid w:val="008005C2"/>
    <w:rsid w:val="008019CD"/>
    <w:rsid w:val="00802A5D"/>
    <w:rsid w:val="00803A3B"/>
    <w:rsid w:val="00803F12"/>
    <w:rsid w:val="008059B0"/>
    <w:rsid w:val="008074EC"/>
    <w:rsid w:val="0081006B"/>
    <w:rsid w:val="00813F44"/>
    <w:rsid w:val="008146E5"/>
    <w:rsid w:val="00814C3A"/>
    <w:rsid w:val="00815A7A"/>
    <w:rsid w:val="00817AD6"/>
    <w:rsid w:val="008202C0"/>
    <w:rsid w:val="008213BA"/>
    <w:rsid w:val="00821BF1"/>
    <w:rsid w:val="00822E27"/>
    <w:rsid w:val="00823395"/>
    <w:rsid w:val="008237BE"/>
    <w:rsid w:val="008252B6"/>
    <w:rsid w:val="00826767"/>
    <w:rsid w:val="00826DCA"/>
    <w:rsid w:val="008270D9"/>
    <w:rsid w:val="00827451"/>
    <w:rsid w:val="0083039C"/>
    <w:rsid w:val="0083192A"/>
    <w:rsid w:val="0083305F"/>
    <w:rsid w:val="00833ED6"/>
    <w:rsid w:val="00835B5E"/>
    <w:rsid w:val="008361CA"/>
    <w:rsid w:val="00837838"/>
    <w:rsid w:val="00840880"/>
    <w:rsid w:val="00842A2D"/>
    <w:rsid w:val="0084507B"/>
    <w:rsid w:val="00845902"/>
    <w:rsid w:val="00845980"/>
    <w:rsid w:val="00847155"/>
    <w:rsid w:val="008476E6"/>
    <w:rsid w:val="00847C5E"/>
    <w:rsid w:val="008515B3"/>
    <w:rsid w:val="008516BE"/>
    <w:rsid w:val="008547BE"/>
    <w:rsid w:val="00854A6E"/>
    <w:rsid w:val="008554C2"/>
    <w:rsid w:val="00855A69"/>
    <w:rsid w:val="008560BE"/>
    <w:rsid w:val="008565CC"/>
    <w:rsid w:val="00856924"/>
    <w:rsid w:val="00857EF3"/>
    <w:rsid w:val="00860839"/>
    <w:rsid w:val="00862906"/>
    <w:rsid w:val="00865DBA"/>
    <w:rsid w:val="008667E7"/>
    <w:rsid w:val="00866BEA"/>
    <w:rsid w:val="00866D85"/>
    <w:rsid w:val="0087092E"/>
    <w:rsid w:val="00871B4D"/>
    <w:rsid w:val="00872497"/>
    <w:rsid w:val="008760A8"/>
    <w:rsid w:val="00876C7A"/>
    <w:rsid w:val="00876D37"/>
    <w:rsid w:val="00882051"/>
    <w:rsid w:val="008857A5"/>
    <w:rsid w:val="008857C8"/>
    <w:rsid w:val="00885D94"/>
    <w:rsid w:val="008862B0"/>
    <w:rsid w:val="00886DAD"/>
    <w:rsid w:val="0089329F"/>
    <w:rsid w:val="0089409B"/>
    <w:rsid w:val="0089467B"/>
    <w:rsid w:val="008959ED"/>
    <w:rsid w:val="00896312"/>
    <w:rsid w:val="008A4D9B"/>
    <w:rsid w:val="008A4FE0"/>
    <w:rsid w:val="008A7405"/>
    <w:rsid w:val="008A7FB9"/>
    <w:rsid w:val="008B1015"/>
    <w:rsid w:val="008B1CDC"/>
    <w:rsid w:val="008B281D"/>
    <w:rsid w:val="008B7205"/>
    <w:rsid w:val="008C0386"/>
    <w:rsid w:val="008C0EDF"/>
    <w:rsid w:val="008C2C7B"/>
    <w:rsid w:val="008C2DAA"/>
    <w:rsid w:val="008C3E59"/>
    <w:rsid w:val="008C44C6"/>
    <w:rsid w:val="008C4EC9"/>
    <w:rsid w:val="008C7470"/>
    <w:rsid w:val="008D2B7D"/>
    <w:rsid w:val="008D3B07"/>
    <w:rsid w:val="008D4AD5"/>
    <w:rsid w:val="008D7147"/>
    <w:rsid w:val="008E0296"/>
    <w:rsid w:val="008E1230"/>
    <w:rsid w:val="008E1ADF"/>
    <w:rsid w:val="008E1B58"/>
    <w:rsid w:val="008E2154"/>
    <w:rsid w:val="008E2BEA"/>
    <w:rsid w:val="008E5A19"/>
    <w:rsid w:val="008E72D9"/>
    <w:rsid w:val="008F0B69"/>
    <w:rsid w:val="008F120C"/>
    <w:rsid w:val="008F393E"/>
    <w:rsid w:val="008F3E91"/>
    <w:rsid w:val="008F65C7"/>
    <w:rsid w:val="008F6E0B"/>
    <w:rsid w:val="008F744B"/>
    <w:rsid w:val="009006A6"/>
    <w:rsid w:val="00901A40"/>
    <w:rsid w:val="00902586"/>
    <w:rsid w:val="0090287A"/>
    <w:rsid w:val="0090460C"/>
    <w:rsid w:val="009046F7"/>
    <w:rsid w:val="00905416"/>
    <w:rsid w:val="0090669A"/>
    <w:rsid w:val="00907035"/>
    <w:rsid w:val="00910396"/>
    <w:rsid w:val="009121A3"/>
    <w:rsid w:val="00914BD1"/>
    <w:rsid w:val="00914E0B"/>
    <w:rsid w:val="00915EC1"/>
    <w:rsid w:val="0091731D"/>
    <w:rsid w:val="00920EE2"/>
    <w:rsid w:val="00921100"/>
    <w:rsid w:val="00922352"/>
    <w:rsid w:val="0092669E"/>
    <w:rsid w:val="009278CC"/>
    <w:rsid w:val="00931606"/>
    <w:rsid w:val="00932B40"/>
    <w:rsid w:val="00932D40"/>
    <w:rsid w:val="0093333F"/>
    <w:rsid w:val="00941C74"/>
    <w:rsid w:val="00942934"/>
    <w:rsid w:val="00944E49"/>
    <w:rsid w:val="009473BF"/>
    <w:rsid w:val="00951DF2"/>
    <w:rsid w:val="0095215D"/>
    <w:rsid w:val="00954614"/>
    <w:rsid w:val="00954A51"/>
    <w:rsid w:val="00954AA6"/>
    <w:rsid w:val="009561BD"/>
    <w:rsid w:val="0096203E"/>
    <w:rsid w:val="00962450"/>
    <w:rsid w:val="00964F90"/>
    <w:rsid w:val="00965575"/>
    <w:rsid w:val="00975427"/>
    <w:rsid w:val="00975526"/>
    <w:rsid w:val="00977D0D"/>
    <w:rsid w:val="00980CC4"/>
    <w:rsid w:val="00981A76"/>
    <w:rsid w:val="00981FE5"/>
    <w:rsid w:val="009826D2"/>
    <w:rsid w:val="009832D1"/>
    <w:rsid w:val="009836F0"/>
    <w:rsid w:val="00985351"/>
    <w:rsid w:val="00987CC3"/>
    <w:rsid w:val="009906F9"/>
    <w:rsid w:val="0099191E"/>
    <w:rsid w:val="0099235F"/>
    <w:rsid w:val="0099245C"/>
    <w:rsid w:val="009929CE"/>
    <w:rsid w:val="00996990"/>
    <w:rsid w:val="0099796C"/>
    <w:rsid w:val="00997FFD"/>
    <w:rsid w:val="009A3A15"/>
    <w:rsid w:val="009A4A55"/>
    <w:rsid w:val="009A4EB4"/>
    <w:rsid w:val="009A68E9"/>
    <w:rsid w:val="009B1CFA"/>
    <w:rsid w:val="009B26F9"/>
    <w:rsid w:val="009B3D2E"/>
    <w:rsid w:val="009B422D"/>
    <w:rsid w:val="009B50EB"/>
    <w:rsid w:val="009B59B2"/>
    <w:rsid w:val="009B5A8E"/>
    <w:rsid w:val="009C09F4"/>
    <w:rsid w:val="009C161B"/>
    <w:rsid w:val="009C2B40"/>
    <w:rsid w:val="009C381F"/>
    <w:rsid w:val="009D0116"/>
    <w:rsid w:val="009D02A2"/>
    <w:rsid w:val="009D0646"/>
    <w:rsid w:val="009D198C"/>
    <w:rsid w:val="009D23CD"/>
    <w:rsid w:val="009D61E7"/>
    <w:rsid w:val="009D7763"/>
    <w:rsid w:val="009E2277"/>
    <w:rsid w:val="009E3FC4"/>
    <w:rsid w:val="009E4E95"/>
    <w:rsid w:val="009F1CAC"/>
    <w:rsid w:val="009F2E1E"/>
    <w:rsid w:val="009F5C6F"/>
    <w:rsid w:val="009F7787"/>
    <w:rsid w:val="00A0167F"/>
    <w:rsid w:val="00A02297"/>
    <w:rsid w:val="00A02799"/>
    <w:rsid w:val="00A034CB"/>
    <w:rsid w:val="00A04CFE"/>
    <w:rsid w:val="00A070B7"/>
    <w:rsid w:val="00A070F2"/>
    <w:rsid w:val="00A07225"/>
    <w:rsid w:val="00A10A19"/>
    <w:rsid w:val="00A11B3F"/>
    <w:rsid w:val="00A12795"/>
    <w:rsid w:val="00A1403E"/>
    <w:rsid w:val="00A14153"/>
    <w:rsid w:val="00A145C8"/>
    <w:rsid w:val="00A1750F"/>
    <w:rsid w:val="00A178DA"/>
    <w:rsid w:val="00A17B48"/>
    <w:rsid w:val="00A20B61"/>
    <w:rsid w:val="00A2149D"/>
    <w:rsid w:val="00A2238D"/>
    <w:rsid w:val="00A229B9"/>
    <w:rsid w:val="00A230B7"/>
    <w:rsid w:val="00A25B7C"/>
    <w:rsid w:val="00A25CFD"/>
    <w:rsid w:val="00A2689D"/>
    <w:rsid w:val="00A26D42"/>
    <w:rsid w:val="00A300C7"/>
    <w:rsid w:val="00A30970"/>
    <w:rsid w:val="00A31AEE"/>
    <w:rsid w:val="00A31E00"/>
    <w:rsid w:val="00A34705"/>
    <w:rsid w:val="00A37E8B"/>
    <w:rsid w:val="00A40139"/>
    <w:rsid w:val="00A40743"/>
    <w:rsid w:val="00A408A0"/>
    <w:rsid w:val="00A40BC7"/>
    <w:rsid w:val="00A40E0F"/>
    <w:rsid w:val="00A453ED"/>
    <w:rsid w:val="00A45439"/>
    <w:rsid w:val="00A45DF6"/>
    <w:rsid w:val="00A471E8"/>
    <w:rsid w:val="00A51A4E"/>
    <w:rsid w:val="00A5201C"/>
    <w:rsid w:val="00A52227"/>
    <w:rsid w:val="00A533C5"/>
    <w:rsid w:val="00A53F48"/>
    <w:rsid w:val="00A53FD4"/>
    <w:rsid w:val="00A578B9"/>
    <w:rsid w:val="00A57CE1"/>
    <w:rsid w:val="00A600C5"/>
    <w:rsid w:val="00A62E3D"/>
    <w:rsid w:val="00A63288"/>
    <w:rsid w:val="00A641A5"/>
    <w:rsid w:val="00A64F3E"/>
    <w:rsid w:val="00A70CC3"/>
    <w:rsid w:val="00A74268"/>
    <w:rsid w:val="00A749A0"/>
    <w:rsid w:val="00A759CD"/>
    <w:rsid w:val="00A80D8D"/>
    <w:rsid w:val="00A812A1"/>
    <w:rsid w:val="00A816E7"/>
    <w:rsid w:val="00A81C80"/>
    <w:rsid w:val="00A82048"/>
    <w:rsid w:val="00A83D6D"/>
    <w:rsid w:val="00A86961"/>
    <w:rsid w:val="00A87974"/>
    <w:rsid w:val="00A9325C"/>
    <w:rsid w:val="00A94966"/>
    <w:rsid w:val="00A964F1"/>
    <w:rsid w:val="00AA0FE3"/>
    <w:rsid w:val="00AA13A5"/>
    <w:rsid w:val="00AA1D12"/>
    <w:rsid w:val="00AA1FEA"/>
    <w:rsid w:val="00AA523D"/>
    <w:rsid w:val="00AA6911"/>
    <w:rsid w:val="00AA6DAC"/>
    <w:rsid w:val="00AA7ACD"/>
    <w:rsid w:val="00AB0B6F"/>
    <w:rsid w:val="00AB1170"/>
    <w:rsid w:val="00AB1495"/>
    <w:rsid w:val="00AB1D27"/>
    <w:rsid w:val="00AB7188"/>
    <w:rsid w:val="00AC149E"/>
    <w:rsid w:val="00AC1AEF"/>
    <w:rsid w:val="00AC36EF"/>
    <w:rsid w:val="00AC3F40"/>
    <w:rsid w:val="00AC51C2"/>
    <w:rsid w:val="00AC6958"/>
    <w:rsid w:val="00AC6D78"/>
    <w:rsid w:val="00AC725B"/>
    <w:rsid w:val="00AC7276"/>
    <w:rsid w:val="00AD0E6A"/>
    <w:rsid w:val="00AD20AE"/>
    <w:rsid w:val="00AD428E"/>
    <w:rsid w:val="00AD4863"/>
    <w:rsid w:val="00AD64C3"/>
    <w:rsid w:val="00AE051B"/>
    <w:rsid w:val="00AE15CC"/>
    <w:rsid w:val="00AE23B8"/>
    <w:rsid w:val="00AE379B"/>
    <w:rsid w:val="00AE5980"/>
    <w:rsid w:val="00AE6B0B"/>
    <w:rsid w:val="00AE6CC1"/>
    <w:rsid w:val="00AF01BB"/>
    <w:rsid w:val="00AF03BE"/>
    <w:rsid w:val="00AF1C9F"/>
    <w:rsid w:val="00AF27F6"/>
    <w:rsid w:val="00AF3832"/>
    <w:rsid w:val="00AF43BF"/>
    <w:rsid w:val="00AF777B"/>
    <w:rsid w:val="00B00235"/>
    <w:rsid w:val="00B02A6B"/>
    <w:rsid w:val="00B0691D"/>
    <w:rsid w:val="00B10BC2"/>
    <w:rsid w:val="00B118A0"/>
    <w:rsid w:val="00B125C4"/>
    <w:rsid w:val="00B13C38"/>
    <w:rsid w:val="00B17017"/>
    <w:rsid w:val="00B2063C"/>
    <w:rsid w:val="00B20B55"/>
    <w:rsid w:val="00B20BD4"/>
    <w:rsid w:val="00B20EE5"/>
    <w:rsid w:val="00B21F45"/>
    <w:rsid w:val="00B262B6"/>
    <w:rsid w:val="00B26664"/>
    <w:rsid w:val="00B26763"/>
    <w:rsid w:val="00B30073"/>
    <w:rsid w:val="00B32056"/>
    <w:rsid w:val="00B34F8C"/>
    <w:rsid w:val="00B369F1"/>
    <w:rsid w:val="00B36EBB"/>
    <w:rsid w:val="00B405B9"/>
    <w:rsid w:val="00B41835"/>
    <w:rsid w:val="00B45620"/>
    <w:rsid w:val="00B47747"/>
    <w:rsid w:val="00B47859"/>
    <w:rsid w:val="00B529E8"/>
    <w:rsid w:val="00B55768"/>
    <w:rsid w:val="00B57574"/>
    <w:rsid w:val="00B5762F"/>
    <w:rsid w:val="00B60484"/>
    <w:rsid w:val="00B6190E"/>
    <w:rsid w:val="00B62777"/>
    <w:rsid w:val="00B64DB4"/>
    <w:rsid w:val="00B66A3D"/>
    <w:rsid w:val="00B6749B"/>
    <w:rsid w:val="00B677A3"/>
    <w:rsid w:val="00B6799D"/>
    <w:rsid w:val="00B73E6D"/>
    <w:rsid w:val="00B7735B"/>
    <w:rsid w:val="00B82051"/>
    <w:rsid w:val="00B83310"/>
    <w:rsid w:val="00B83FBD"/>
    <w:rsid w:val="00B84595"/>
    <w:rsid w:val="00B84EBC"/>
    <w:rsid w:val="00B84FBF"/>
    <w:rsid w:val="00B85068"/>
    <w:rsid w:val="00B8567A"/>
    <w:rsid w:val="00B86255"/>
    <w:rsid w:val="00B86626"/>
    <w:rsid w:val="00B90CE3"/>
    <w:rsid w:val="00B910FE"/>
    <w:rsid w:val="00B93F37"/>
    <w:rsid w:val="00B941E0"/>
    <w:rsid w:val="00B95626"/>
    <w:rsid w:val="00B9703B"/>
    <w:rsid w:val="00B97170"/>
    <w:rsid w:val="00B97D7D"/>
    <w:rsid w:val="00BA7B33"/>
    <w:rsid w:val="00BA7BC8"/>
    <w:rsid w:val="00BB033D"/>
    <w:rsid w:val="00BB0CA4"/>
    <w:rsid w:val="00BB1258"/>
    <w:rsid w:val="00BB29BC"/>
    <w:rsid w:val="00BB3508"/>
    <w:rsid w:val="00BB35B7"/>
    <w:rsid w:val="00BC28AE"/>
    <w:rsid w:val="00BC42C0"/>
    <w:rsid w:val="00BC488D"/>
    <w:rsid w:val="00BC52F0"/>
    <w:rsid w:val="00BC5830"/>
    <w:rsid w:val="00BC5B38"/>
    <w:rsid w:val="00BC6DCC"/>
    <w:rsid w:val="00BC7E69"/>
    <w:rsid w:val="00BD17EE"/>
    <w:rsid w:val="00BD2BE7"/>
    <w:rsid w:val="00BE1052"/>
    <w:rsid w:val="00BE1CCB"/>
    <w:rsid w:val="00BE468B"/>
    <w:rsid w:val="00BE493F"/>
    <w:rsid w:val="00BE55FF"/>
    <w:rsid w:val="00BE6294"/>
    <w:rsid w:val="00BE6556"/>
    <w:rsid w:val="00BF04D0"/>
    <w:rsid w:val="00BF2C62"/>
    <w:rsid w:val="00BF4472"/>
    <w:rsid w:val="00BF47A6"/>
    <w:rsid w:val="00BF74C8"/>
    <w:rsid w:val="00BF7952"/>
    <w:rsid w:val="00BF7E6D"/>
    <w:rsid w:val="00C03CDC"/>
    <w:rsid w:val="00C04486"/>
    <w:rsid w:val="00C11398"/>
    <w:rsid w:val="00C14F67"/>
    <w:rsid w:val="00C158E8"/>
    <w:rsid w:val="00C15966"/>
    <w:rsid w:val="00C15F5E"/>
    <w:rsid w:val="00C16900"/>
    <w:rsid w:val="00C1701F"/>
    <w:rsid w:val="00C17AF0"/>
    <w:rsid w:val="00C20CE7"/>
    <w:rsid w:val="00C2102C"/>
    <w:rsid w:val="00C223C8"/>
    <w:rsid w:val="00C25328"/>
    <w:rsid w:val="00C2683B"/>
    <w:rsid w:val="00C304A2"/>
    <w:rsid w:val="00C3094C"/>
    <w:rsid w:val="00C31190"/>
    <w:rsid w:val="00C35712"/>
    <w:rsid w:val="00C36CF0"/>
    <w:rsid w:val="00C373C4"/>
    <w:rsid w:val="00C404BE"/>
    <w:rsid w:val="00C41534"/>
    <w:rsid w:val="00C41BC2"/>
    <w:rsid w:val="00C42039"/>
    <w:rsid w:val="00C444F2"/>
    <w:rsid w:val="00C44ADD"/>
    <w:rsid w:val="00C501C6"/>
    <w:rsid w:val="00C512A6"/>
    <w:rsid w:val="00C542C2"/>
    <w:rsid w:val="00C548A8"/>
    <w:rsid w:val="00C55EEE"/>
    <w:rsid w:val="00C6010C"/>
    <w:rsid w:val="00C60A89"/>
    <w:rsid w:val="00C60B4C"/>
    <w:rsid w:val="00C627DE"/>
    <w:rsid w:val="00C662B1"/>
    <w:rsid w:val="00C67194"/>
    <w:rsid w:val="00C70A03"/>
    <w:rsid w:val="00C754F8"/>
    <w:rsid w:val="00C75B88"/>
    <w:rsid w:val="00C768D1"/>
    <w:rsid w:val="00C77810"/>
    <w:rsid w:val="00C80716"/>
    <w:rsid w:val="00C8585D"/>
    <w:rsid w:val="00C87431"/>
    <w:rsid w:val="00C87908"/>
    <w:rsid w:val="00C909CC"/>
    <w:rsid w:val="00C91F8D"/>
    <w:rsid w:val="00C96FA3"/>
    <w:rsid w:val="00C97806"/>
    <w:rsid w:val="00C97CA7"/>
    <w:rsid w:val="00CA12E4"/>
    <w:rsid w:val="00CA2220"/>
    <w:rsid w:val="00CA26CC"/>
    <w:rsid w:val="00CA27B7"/>
    <w:rsid w:val="00CA456D"/>
    <w:rsid w:val="00CA585D"/>
    <w:rsid w:val="00CA7E06"/>
    <w:rsid w:val="00CB04C8"/>
    <w:rsid w:val="00CB06AF"/>
    <w:rsid w:val="00CB3B30"/>
    <w:rsid w:val="00CB5347"/>
    <w:rsid w:val="00CC1D19"/>
    <w:rsid w:val="00CC3220"/>
    <w:rsid w:val="00CC41B6"/>
    <w:rsid w:val="00CC41E6"/>
    <w:rsid w:val="00CC43BB"/>
    <w:rsid w:val="00CC7A67"/>
    <w:rsid w:val="00CC7D4E"/>
    <w:rsid w:val="00CD0230"/>
    <w:rsid w:val="00CD0A06"/>
    <w:rsid w:val="00CD1539"/>
    <w:rsid w:val="00CD5F55"/>
    <w:rsid w:val="00CD6944"/>
    <w:rsid w:val="00CE152B"/>
    <w:rsid w:val="00CE35B3"/>
    <w:rsid w:val="00CE5FAE"/>
    <w:rsid w:val="00CE6DB5"/>
    <w:rsid w:val="00CE747F"/>
    <w:rsid w:val="00CF04F0"/>
    <w:rsid w:val="00CF3F0C"/>
    <w:rsid w:val="00CF4FC9"/>
    <w:rsid w:val="00D0021F"/>
    <w:rsid w:val="00D0126F"/>
    <w:rsid w:val="00D02A61"/>
    <w:rsid w:val="00D049F0"/>
    <w:rsid w:val="00D05D4A"/>
    <w:rsid w:val="00D05D4C"/>
    <w:rsid w:val="00D07432"/>
    <w:rsid w:val="00D07D3C"/>
    <w:rsid w:val="00D11D00"/>
    <w:rsid w:val="00D13188"/>
    <w:rsid w:val="00D13852"/>
    <w:rsid w:val="00D149F6"/>
    <w:rsid w:val="00D1744B"/>
    <w:rsid w:val="00D2028F"/>
    <w:rsid w:val="00D21F38"/>
    <w:rsid w:val="00D24C12"/>
    <w:rsid w:val="00D254AC"/>
    <w:rsid w:val="00D26384"/>
    <w:rsid w:val="00D26C0D"/>
    <w:rsid w:val="00D32EBB"/>
    <w:rsid w:val="00D33457"/>
    <w:rsid w:val="00D34F08"/>
    <w:rsid w:val="00D351D5"/>
    <w:rsid w:val="00D360A1"/>
    <w:rsid w:val="00D42F5D"/>
    <w:rsid w:val="00D433A5"/>
    <w:rsid w:val="00D4630B"/>
    <w:rsid w:val="00D548E9"/>
    <w:rsid w:val="00D55F79"/>
    <w:rsid w:val="00D57D74"/>
    <w:rsid w:val="00D612D2"/>
    <w:rsid w:val="00D616B5"/>
    <w:rsid w:val="00D62B6C"/>
    <w:rsid w:val="00D62EF9"/>
    <w:rsid w:val="00D640EF"/>
    <w:rsid w:val="00D64C98"/>
    <w:rsid w:val="00D64EC1"/>
    <w:rsid w:val="00D64F3C"/>
    <w:rsid w:val="00D65309"/>
    <w:rsid w:val="00D6592A"/>
    <w:rsid w:val="00D6723A"/>
    <w:rsid w:val="00D716AB"/>
    <w:rsid w:val="00D745CE"/>
    <w:rsid w:val="00D74D86"/>
    <w:rsid w:val="00D75AE7"/>
    <w:rsid w:val="00D767F9"/>
    <w:rsid w:val="00D7797C"/>
    <w:rsid w:val="00D816D9"/>
    <w:rsid w:val="00D82725"/>
    <w:rsid w:val="00D8291C"/>
    <w:rsid w:val="00D82DC1"/>
    <w:rsid w:val="00D837D3"/>
    <w:rsid w:val="00D86A33"/>
    <w:rsid w:val="00D87459"/>
    <w:rsid w:val="00D90416"/>
    <w:rsid w:val="00D92A3E"/>
    <w:rsid w:val="00D92B4C"/>
    <w:rsid w:val="00D92C36"/>
    <w:rsid w:val="00D94526"/>
    <w:rsid w:val="00D96C91"/>
    <w:rsid w:val="00D97173"/>
    <w:rsid w:val="00D9779F"/>
    <w:rsid w:val="00DA13E5"/>
    <w:rsid w:val="00DA5605"/>
    <w:rsid w:val="00DA6F7F"/>
    <w:rsid w:val="00DB51DE"/>
    <w:rsid w:val="00DB6A6F"/>
    <w:rsid w:val="00DB6AAB"/>
    <w:rsid w:val="00DB70CE"/>
    <w:rsid w:val="00DC487A"/>
    <w:rsid w:val="00DC4E05"/>
    <w:rsid w:val="00DC6503"/>
    <w:rsid w:val="00DC7B39"/>
    <w:rsid w:val="00DD0829"/>
    <w:rsid w:val="00DD2D66"/>
    <w:rsid w:val="00DD33C0"/>
    <w:rsid w:val="00DD5DE6"/>
    <w:rsid w:val="00DD7DDF"/>
    <w:rsid w:val="00DE1813"/>
    <w:rsid w:val="00DE205C"/>
    <w:rsid w:val="00DE2D5A"/>
    <w:rsid w:val="00DE548F"/>
    <w:rsid w:val="00DE6F10"/>
    <w:rsid w:val="00DF016E"/>
    <w:rsid w:val="00DF0AD0"/>
    <w:rsid w:val="00DF1849"/>
    <w:rsid w:val="00DF2562"/>
    <w:rsid w:val="00DF28CD"/>
    <w:rsid w:val="00E0054F"/>
    <w:rsid w:val="00E01517"/>
    <w:rsid w:val="00E0239E"/>
    <w:rsid w:val="00E02D23"/>
    <w:rsid w:val="00E03CC9"/>
    <w:rsid w:val="00E045A9"/>
    <w:rsid w:val="00E06DC1"/>
    <w:rsid w:val="00E07C33"/>
    <w:rsid w:val="00E105EC"/>
    <w:rsid w:val="00E10829"/>
    <w:rsid w:val="00E12806"/>
    <w:rsid w:val="00E144FA"/>
    <w:rsid w:val="00E17BF3"/>
    <w:rsid w:val="00E2007F"/>
    <w:rsid w:val="00E201D6"/>
    <w:rsid w:val="00E20943"/>
    <w:rsid w:val="00E21B53"/>
    <w:rsid w:val="00E22B77"/>
    <w:rsid w:val="00E23C6E"/>
    <w:rsid w:val="00E25CB3"/>
    <w:rsid w:val="00E25FCD"/>
    <w:rsid w:val="00E26FC8"/>
    <w:rsid w:val="00E30C66"/>
    <w:rsid w:val="00E3107D"/>
    <w:rsid w:val="00E31608"/>
    <w:rsid w:val="00E3721A"/>
    <w:rsid w:val="00E374FC"/>
    <w:rsid w:val="00E408FA"/>
    <w:rsid w:val="00E40BEB"/>
    <w:rsid w:val="00E41F2F"/>
    <w:rsid w:val="00E45AE7"/>
    <w:rsid w:val="00E45C08"/>
    <w:rsid w:val="00E46AAF"/>
    <w:rsid w:val="00E50B31"/>
    <w:rsid w:val="00E51703"/>
    <w:rsid w:val="00E5265A"/>
    <w:rsid w:val="00E527BA"/>
    <w:rsid w:val="00E56BD2"/>
    <w:rsid w:val="00E56E31"/>
    <w:rsid w:val="00E62599"/>
    <w:rsid w:val="00E65487"/>
    <w:rsid w:val="00E66723"/>
    <w:rsid w:val="00E71A3D"/>
    <w:rsid w:val="00E72D8A"/>
    <w:rsid w:val="00E73AFC"/>
    <w:rsid w:val="00E764D6"/>
    <w:rsid w:val="00E77065"/>
    <w:rsid w:val="00E804F3"/>
    <w:rsid w:val="00E81A31"/>
    <w:rsid w:val="00E81C76"/>
    <w:rsid w:val="00E8275B"/>
    <w:rsid w:val="00E829D2"/>
    <w:rsid w:val="00E82A2A"/>
    <w:rsid w:val="00E82C58"/>
    <w:rsid w:val="00E83F81"/>
    <w:rsid w:val="00E86834"/>
    <w:rsid w:val="00E86E22"/>
    <w:rsid w:val="00E87DCA"/>
    <w:rsid w:val="00E9119C"/>
    <w:rsid w:val="00E932B2"/>
    <w:rsid w:val="00E93784"/>
    <w:rsid w:val="00E9483F"/>
    <w:rsid w:val="00E94892"/>
    <w:rsid w:val="00E956CC"/>
    <w:rsid w:val="00E95D84"/>
    <w:rsid w:val="00E966EB"/>
    <w:rsid w:val="00EA08A3"/>
    <w:rsid w:val="00EA11E8"/>
    <w:rsid w:val="00EA3CA5"/>
    <w:rsid w:val="00EA51CE"/>
    <w:rsid w:val="00EA72FE"/>
    <w:rsid w:val="00EA7C80"/>
    <w:rsid w:val="00EB3BAB"/>
    <w:rsid w:val="00EB41CC"/>
    <w:rsid w:val="00EB48BC"/>
    <w:rsid w:val="00EB523B"/>
    <w:rsid w:val="00EB5DAC"/>
    <w:rsid w:val="00EB735E"/>
    <w:rsid w:val="00EC1274"/>
    <w:rsid w:val="00EC1390"/>
    <w:rsid w:val="00EC49EE"/>
    <w:rsid w:val="00EC772C"/>
    <w:rsid w:val="00ED1F70"/>
    <w:rsid w:val="00ED40AD"/>
    <w:rsid w:val="00ED4471"/>
    <w:rsid w:val="00ED475F"/>
    <w:rsid w:val="00ED7454"/>
    <w:rsid w:val="00EE02B5"/>
    <w:rsid w:val="00EE03B6"/>
    <w:rsid w:val="00EE2124"/>
    <w:rsid w:val="00EE3411"/>
    <w:rsid w:val="00EE480A"/>
    <w:rsid w:val="00EE4A7B"/>
    <w:rsid w:val="00EF0B1C"/>
    <w:rsid w:val="00EF0E8B"/>
    <w:rsid w:val="00EF1A45"/>
    <w:rsid w:val="00EF3CB0"/>
    <w:rsid w:val="00EF4CFB"/>
    <w:rsid w:val="00EF6030"/>
    <w:rsid w:val="00EF6864"/>
    <w:rsid w:val="00EF7A96"/>
    <w:rsid w:val="00F00005"/>
    <w:rsid w:val="00F01EDD"/>
    <w:rsid w:val="00F028C1"/>
    <w:rsid w:val="00F02985"/>
    <w:rsid w:val="00F03266"/>
    <w:rsid w:val="00F041E8"/>
    <w:rsid w:val="00F04A53"/>
    <w:rsid w:val="00F05374"/>
    <w:rsid w:val="00F058E7"/>
    <w:rsid w:val="00F059C7"/>
    <w:rsid w:val="00F05CC2"/>
    <w:rsid w:val="00F069C5"/>
    <w:rsid w:val="00F06AD2"/>
    <w:rsid w:val="00F072CD"/>
    <w:rsid w:val="00F131D0"/>
    <w:rsid w:val="00F1401F"/>
    <w:rsid w:val="00F145D2"/>
    <w:rsid w:val="00F17A1D"/>
    <w:rsid w:val="00F2003D"/>
    <w:rsid w:val="00F22818"/>
    <w:rsid w:val="00F22C20"/>
    <w:rsid w:val="00F2321D"/>
    <w:rsid w:val="00F23E0B"/>
    <w:rsid w:val="00F25DD2"/>
    <w:rsid w:val="00F260C3"/>
    <w:rsid w:val="00F26B4B"/>
    <w:rsid w:val="00F32CC0"/>
    <w:rsid w:val="00F334E9"/>
    <w:rsid w:val="00F33538"/>
    <w:rsid w:val="00F33D40"/>
    <w:rsid w:val="00F36B76"/>
    <w:rsid w:val="00F36CB4"/>
    <w:rsid w:val="00F402B2"/>
    <w:rsid w:val="00F43AAD"/>
    <w:rsid w:val="00F44684"/>
    <w:rsid w:val="00F475B4"/>
    <w:rsid w:val="00F51BA4"/>
    <w:rsid w:val="00F533CF"/>
    <w:rsid w:val="00F56BC1"/>
    <w:rsid w:val="00F575E6"/>
    <w:rsid w:val="00F60518"/>
    <w:rsid w:val="00F60549"/>
    <w:rsid w:val="00F62320"/>
    <w:rsid w:val="00F62814"/>
    <w:rsid w:val="00F62AC1"/>
    <w:rsid w:val="00F63DB5"/>
    <w:rsid w:val="00F63EC3"/>
    <w:rsid w:val="00F6410A"/>
    <w:rsid w:val="00F64DF5"/>
    <w:rsid w:val="00F65253"/>
    <w:rsid w:val="00F65F65"/>
    <w:rsid w:val="00F66670"/>
    <w:rsid w:val="00F66C4D"/>
    <w:rsid w:val="00F674E9"/>
    <w:rsid w:val="00F67CD2"/>
    <w:rsid w:val="00F7063A"/>
    <w:rsid w:val="00F710B6"/>
    <w:rsid w:val="00F715A6"/>
    <w:rsid w:val="00F72DA4"/>
    <w:rsid w:val="00F73D7F"/>
    <w:rsid w:val="00F74471"/>
    <w:rsid w:val="00F74C98"/>
    <w:rsid w:val="00F750B4"/>
    <w:rsid w:val="00F75B0A"/>
    <w:rsid w:val="00F769D4"/>
    <w:rsid w:val="00F801D2"/>
    <w:rsid w:val="00F805B2"/>
    <w:rsid w:val="00F81E03"/>
    <w:rsid w:val="00F853F3"/>
    <w:rsid w:val="00F86C08"/>
    <w:rsid w:val="00F87789"/>
    <w:rsid w:val="00F92C64"/>
    <w:rsid w:val="00F93826"/>
    <w:rsid w:val="00F94177"/>
    <w:rsid w:val="00F94EC8"/>
    <w:rsid w:val="00F95CE0"/>
    <w:rsid w:val="00F973BF"/>
    <w:rsid w:val="00FA042A"/>
    <w:rsid w:val="00FA1453"/>
    <w:rsid w:val="00FA48D0"/>
    <w:rsid w:val="00FA5667"/>
    <w:rsid w:val="00FB15C7"/>
    <w:rsid w:val="00FB18C6"/>
    <w:rsid w:val="00FB1B4F"/>
    <w:rsid w:val="00FB5EBA"/>
    <w:rsid w:val="00FC0642"/>
    <w:rsid w:val="00FC116D"/>
    <w:rsid w:val="00FC1D4A"/>
    <w:rsid w:val="00FC20CA"/>
    <w:rsid w:val="00FC59DD"/>
    <w:rsid w:val="00FC5F4D"/>
    <w:rsid w:val="00FC600D"/>
    <w:rsid w:val="00FC72E2"/>
    <w:rsid w:val="00FD02B9"/>
    <w:rsid w:val="00FD14CB"/>
    <w:rsid w:val="00FD15EB"/>
    <w:rsid w:val="00FD215A"/>
    <w:rsid w:val="00FD4353"/>
    <w:rsid w:val="00FD482D"/>
    <w:rsid w:val="00FD5DAC"/>
    <w:rsid w:val="00FD68F7"/>
    <w:rsid w:val="00FE189E"/>
    <w:rsid w:val="00FE2F48"/>
    <w:rsid w:val="00FE68BC"/>
    <w:rsid w:val="00FE6995"/>
    <w:rsid w:val="00FF025B"/>
    <w:rsid w:val="00FF11C2"/>
    <w:rsid w:val="00FF141B"/>
    <w:rsid w:val="00FF3D93"/>
    <w:rsid w:val="00FF5917"/>
    <w:rsid w:val="4402C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EBED41F"/>
  <w15:docId w15:val="{75D862E0-4F77-44A0-A191-1A03FED8C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CC6"/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D74D86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D74D86"/>
  </w:style>
  <w:style w:type="character" w:customStyle="1" w:styleId="CommentTextChar">
    <w:name w:val="Comment Text Char"/>
    <w:basedOn w:val="DefaultParagraphFont"/>
    <w:link w:val="CommentText"/>
    <w:semiHidden/>
    <w:locked/>
    <w:rsid w:val="0096203E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340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6203E"/>
    <w:rPr>
      <w:rFonts w:cs="Times New Roman"/>
      <w:sz w:val="2"/>
    </w:rPr>
  </w:style>
  <w:style w:type="paragraph" w:styleId="Footer">
    <w:name w:val="footer"/>
    <w:basedOn w:val="Normal"/>
    <w:link w:val="FooterChar"/>
    <w:uiPriority w:val="99"/>
    <w:rsid w:val="00962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6203E"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B773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6203E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265D3B"/>
    <w:pPr>
      <w:tabs>
        <w:tab w:val="right" w:pos="9072"/>
      </w:tabs>
      <w:ind w:left="708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96203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D67B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0D67B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96203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74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6203E"/>
    <w:rPr>
      <w:rFonts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5748D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Bullet2">
    <w:name w:val="Bullet 2"/>
    <w:basedOn w:val="Normal"/>
    <w:uiPriority w:val="99"/>
    <w:rsid w:val="00571F93"/>
    <w:pPr>
      <w:spacing w:after="60"/>
    </w:pPr>
    <w:rPr>
      <w:rFonts w:ascii="Arial" w:hAnsi="Arial" w:cs="Arial"/>
    </w:rPr>
  </w:style>
  <w:style w:type="character" w:customStyle="1" w:styleId="A5">
    <w:name w:val="A5"/>
    <w:uiPriority w:val="99"/>
    <w:rsid w:val="00E82A2A"/>
    <w:rPr>
      <w:color w:val="000000"/>
    </w:rPr>
  </w:style>
  <w:style w:type="paragraph" w:styleId="Revision">
    <w:name w:val="Revision"/>
    <w:hidden/>
    <w:uiPriority w:val="99"/>
    <w:semiHidden/>
    <w:rsid w:val="008074EC"/>
    <w:rPr>
      <w:sz w:val="20"/>
      <w:szCs w:val="20"/>
    </w:rPr>
  </w:style>
  <w:style w:type="character" w:customStyle="1" w:styleId="A4">
    <w:name w:val="A4"/>
    <w:uiPriority w:val="99"/>
    <w:rsid w:val="004678B5"/>
    <w:rPr>
      <w:color w:val="000000"/>
    </w:rPr>
  </w:style>
  <w:style w:type="paragraph" w:styleId="ListParagraph">
    <w:name w:val="List Paragraph"/>
    <w:basedOn w:val="Normal"/>
    <w:uiPriority w:val="34"/>
    <w:qFormat/>
    <w:rsid w:val="006646EC"/>
    <w:pPr>
      <w:ind w:left="720"/>
      <w:contextualSpacing/>
    </w:pPr>
  </w:style>
  <w:style w:type="table" w:styleId="TableGrid">
    <w:name w:val="Table Grid"/>
    <w:basedOn w:val="TableNormal"/>
    <w:locked/>
    <w:rsid w:val="003111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4EC1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924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9245C"/>
    <w:rPr>
      <w:sz w:val="20"/>
      <w:szCs w:val="20"/>
    </w:rPr>
  </w:style>
  <w:style w:type="character" w:customStyle="1" w:styleId="BodyTextChar1">
    <w:name w:val="Body Text Char1"/>
    <w:locked/>
    <w:rsid w:val="0099245C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904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9042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48A6"/>
    <w:rPr>
      <w:color w:val="0000FF" w:themeColor="hyperlink"/>
      <w:u w:val="single"/>
    </w:rPr>
  </w:style>
  <w:style w:type="paragraph" w:styleId="Title">
    <w:name w:val="Title"/>
    <w:basedOn w:val="Header"/>
    <w:link w:val="TitleChar"/>
    <w:qFormat/>
    <w:locked/>
    <w:rsid w:val="007906B2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7906B2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x2">
    <w:name w:val="tx2"/>
    <w:basedOn w:val="DefaultParagraphFont"/>
    <w:rsid w:val="00705E41"/>
  </w:style>
  <w:style w:type="paragraph" w:customStyle="1" w:styleId="Helptext">
    <w:name w:val="Help text"/>
    <w:basedOn w:val="Normal"/>
    <w:link w:val="HelptextChar"/>
    <w:qFormat/>
    <w:rsid w:val="00485E5D"/>
    <w:pPr>
      <w:tabs>
        <w:tab w:val="left" w:pos="6480"/>
      </w:tabs>
    </w:pPr>
    <w:rPr>
      <w:rFonts w:ascii="Tahoma" w:hAnsi="Tahoma" w:cs="Tahoma"/>
      <w:b/>
      <w:i/>
      <w:color w:val="BFBFBF" w:themeColor="background1" w:themeShade="BF"/>
    </w:rPr>
  </w:style>
  <w:style w:type="character" w:customStyle="1" w:styleId="HelptextChar">
    <w:name w:val="Help text Char"/>
    <w:basedOn w:val="DefaultParagraphFont"/>
    <w:link w:val="Helptext"/>
    <w:rsid w:val="00485E5D"/>
    <w:rPr>
      <w:rFonts w:ascii="Tahoma" w:hAnsi="Tahoma" w:cs="Tahoma"/>
      <w:b/>
      <w:i/>
      <w:color w:val="BFBFBF" w:themeColor="background1" w:themeShade="BF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3039C"/>
  </w:style>
  <w:style w:type="character" w:customStyle="1" w:styleId="DateChar">
    <w:name w:val="Date Char"/>
    <w:basedOn w:val="DefaultParagraphFont"/>
    <w:link w:val="Date"/>
    <w:uiPriority w:val="99"/>
    <w:semiHidden/>
    <w:rsid w:val="0083039C"/>
    <w:rPr>
      <w:sz w:val="20"/>
      <w:szCs w:val="20"/>
    </w:rPr>
  </w:style>
  <w:style w:type="character" w:customStyle="1" w:styleId="normaltextrun">
    <w:name w:val="normaltextrun"/>
    <w:basedOn w:val="DefaultParagraphFont"/>
    <w:rsid w:val="003850F5"/>
  </w:style>
  <w:style w:type="character" w:customStyle="1" w:styleId="MenoPendente1">
    <w:name w:val="Menção Pendente1"/>
    <w:basedOn w:val="DefaultParagraphFont"/>
    <w:uiPriority w:val="99"/>
    <w:unhideWhenUsed/>
    <w:rsid w:val="00DD33C0"/>
    <w:rPr>
      <w:color w:val="605E5C"/>
      <w:shd w:val="clear" w:color="auto" w:fill="E1DFDD"/>
    </w:rPr>
  </w:style>
  <w:style w:type="character" w:customStyle="1" w:styleId="Meno1">
    <w:name w:val="Menção1"/>
    <w:basedOn w:val="DefaultParagraphFont"/>
    <w:uiPriority w:val="99"/>
    <w:unhideWhenUsed/>
    <w:rsid w:val="00DD33C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62346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s.fcaneurolatamssc@medtronic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6" ma:contentTypeDescription="Crie um novo documento." ma:contentTypeScope="" ma:versionID="6bb589bb706aa702ba6372de770704d5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d4b3e0f50920a0592fec4b64aa4bef41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9853b6-8764-44e6-9878-5ebcfaae20bf">
      <UserInfo>
        <DisplayName/>
        <AccountId xsi:nil="true"/>
        <AccountType/>
      </UserInfo>
    </SharedWithUsers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Props1.xml><?xml version="1.0" encoding="utf-8"?>
<ds:datastoreItem xmlns:ds="http://schemas.openxmlformats.org/officeDocument/2006/customXml" ds:itemID="{186BC900-C16B-4332-AF91-9E5387896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E57727-CFB4-4FD1-AD42-3208FADB7680}"/>
</file>

<file path=customXml/itemProps3.xml><?xml version="1.0" encoding="utf-8"?>
<ds:datastoreItem xmlns:ds="http://schemas.openxmlformats.org/officeDocument/2006/customXml" ds:itemID="{46264749-27DE-4D22-8C00-74DAA1E45D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1C0161-2B72-425E-87CD-20B8DE9F844D}">
  <ds:schemaRefs>
    <ds:schemaRef ds:uri="http://schemas.microsoft.com/office/2006/metadata/properties"/>
    <ds:schemaRef ds:uri="http://schemas.microsoft.com/office/infopath/2007/PartnerControls"/>
    <ds:schemaRef ds:uri="36dc5b7a-ec3f-4d52-a6a3-1dd478edb569"/>
    <ds:schemaRef ds:uri="7cf96c49-2d50-4484-8cb1-5afcfd0698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Doctor[address to investigator for US version</vt:lpstr>
    </vt:vector>
  </TitlesOfParts>
  <Company>Medtronic, Inc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Doctor[address to investigator for US version</dc:title>
  <dc:creator>Moskal, Suzie</dc:creator>
  <cp:lastModifiedBy>Bautista, Jessica</cp:lastModifiedBy>
  <cp:revision>24</cp:revision>
  <cp:lastPrinted>2014-11-05T16:10:00Z</cp:lastPrinted>
  <dcterms:created xsi:type="dcterms:W3CDTF">2023-10-11T13:47:00Z</dcterms:created>
  <dcterms:modified xsi:type="dcterms:W3CDTF">2023-11-16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Order">
    <vt:r8>22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  <property fmtid="{D5CDD505-2E9C-101B-9397-08002B2CF9AE}" pid="11" name="GrammarlyDocumentId">
    <vt:lpwstr>7a338c6385b88841e74dae5e2515b017ad5b263f6e84275e4ca57888423396da</vt:lpwstr>
  </property>
</Properties>
</file>